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AF674" w14:textId="77777777" w:rsidR="0084624F" w:rsidRPr="007F2CFB" w:rsidRDefault="0084624F" w:rsidP="00D867B2">
      <w:pPr>
        <w:rPr>
          <w:rFonts w:asciiTheme="minorHAnsi" w:hAnsiTheme="minorHAnsi" w:cs="Arial"/>
          <w:b/>
          <w:bCs/>
          <w:kern w:val="32"/>
          <w:sz w:val="16"/>
          <w:szCs w:val="16"/>
        </w:rPr>
      </w:pPr>
    </w:p>
    <w:p w14:paraId="7BCD764F" w14:textId="01D8976D" w:rsidR="0084624F" w:rsidRPr="00777611" w:rsidRDefault="006E0156" w:rsidP="00E672C1">
      <w:pPr>
        <w:pStyle w:val="Heading1"/>
      </w:pPr>
      <w:r>
        <w:t>Summer S</w:t>
      </w:r>
      <w:r w:rsidR="0084624F">
        <w:t xml:space="preserve">cholarship </w:t>
      </w:r>
      <w:r w:rsidR="00A9123D">
        <w:t xml:space="preserve">Student </w:t>
      </w:r>
      <w:r w:rsidR="008F5CAA">
        <w:t>Application</w:t>
      </w:r>
      <w:r w:rsidR="00E146B9">
        <w:t xml:space="preserve"> Form</w:t>
      </w:r>
      <w:r w:rsidR="00FF7742">
        <w:t xml:space="preserve"> 202</w:t>
      </w:r>
      <w:r w:rsidR="45B381FF">
        <w:t>2</w:t>
      </w:r>
      <w:r w:rsidR="43417EF3">
        <w:t>/2023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4"/>
        <w:gridCol w:w="196"/>
        <w:gridCol w:w="2155"/>
        <w:gridCol w:w="397"/>
        <w:gridCol w:w="1843"/>
        <w:gridCol w:w="850"/>
        <w:gridCol w:w="1588"/>
      </w:tblGrid>
      <w:tr w:rsidR="008F5CAA" w:rsidRPr="00777611" w14:paraId="6D7EF4B9" w14:textId="77777777" w:rsidTr="50C68203">
        <w:tc>
          <w:tcPr>
            <w:tcW w:w="2660" w:type="dxa"/>
            <w:gridSpan w:val="2"/>
            <w:tcBorders>
              <w:right w:val="nil"/>
            </w:tcBorders>
          </w:tcPr>
          <w:p w14:paraId="1440C16B" w14:textId="77777777" w:rsidR="008F5CAA" w:rsidRPr="00777611" w:rsidRDefault="008F5CAA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Name</w:t>
            </w:r>
            <w:r w:rsidR="001902C6">
              <w:rPr>
                <w:rFonts w:asciiTheme="minorHAnsi" w:hAnsiTheme="minorHAnsi" w:cs="Arial"/>
                <w:sz w:val="20"/>
                <w:szCs w:val="20"/>
              </w:rPr>
              <w:t xml:space="preserve"> (including iwi affiliations if applicable) </w:t>
            </w:r>
          </w:p>
        </w:tc>
        <w:tc>
          <w:tcPr>
            <w:tcW w:w="6833" w:type="dxa"/>
            <w:gridSpan w:val="5"/>
            <w:tcBorders>
              <w:left w:val="nil"/>
            </w:tcBorders>
          </w:tcPr>
          <w:p w14:paraId="1348DE25" w14:textId="77777777" w:rsidR="008F5CAA" w:rsidRPr="00777611" w:rsidRDefault="008F5CAA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8F5CAA" w:rsidRPr="00777611" w14:paraId="12BFAC4E" w14:textId="77777777" w:rsidTr="50C68203">
        <w:tc>
          <w:tcPr>
            <w:tcW w:w="2660" w:type="dxa"/>
            <w:gridSpan w:val="2"/>
            <w:tcBorders>
              <w:right w:val="nil"/>
            </w:tcBorders>
          </w:tcPr>
          <w:p w14:paraId="3A7F61C1" w14:textId="77777777" w:rsidR="008F5CAA" w:rsidRPr="00777611" w:rsidRDefault="008F5CAA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Address</w:t>
            </w:r>
          </w:p>
        </w:tc>
        <w:tc>
          <w:tcPr>
            <w:tcW w:w="6833" w:type="dxa"/>
            <w:gridSpan w:val="5"/>
            <w:tcBorders>
              <w:left w:val="nil"/>
            </w:tcBorders>
          </w:tcPr>
          <w:p w14:paraId="43D60F64" w14:textId="77777777" w:rsidR="008F5CAA" w:rsidRPr="00777611" w:rsidRDefault="008F5CAA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  <w:p w14:paraId="061946D9" w14:textId="77777777" w:rsidR="00B318CD" w:rsidRPr="00777611" w:rsidRDefault="00B318CD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F5CAA" w:rsidRPr="00777611" w14:paraId="3CCF435D" w14:textId="77777777" w:rsidTr="50C68203">
        <w:tc>
          <w:tcPr>
            <w:tcW w:w="2660" w:type="dxa"/>
            <w:gridSpan w:val="2"/>
            <w:tcBorders>
              <w:right w:val="nil"/>
            </w:tcBorders>
          </w:tcPr>
          <w:p w14:paraId="5E41EC06" w14:textId="77777777" w:rsidR="008F5CAA" w:rsidRPr="00777611" w:rsidRDefault="008F5CAA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Email</w:t>
            </w:r>
          </w:p>
        </w:tc>
        <w:tc>
          <w:tcPr>
            <w:tcW w:w="6833" w:type="dxa"/>
            <w:gridSpan w:val="5"/>
            <w:tcBorders>
              <w:left w:val="nil"/>
            </w:tcBorders>
          </w:tcPr>
          <w:p w14:paraId="22088B28" w14:textId="77777777" w:rsidR="008F5CAA" w:rsidRPr="00777611" w:rsidRDefault="008F5CAA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8F5CAA" w:rsidRPr="00777611" w14:paraId="09318278" w14:textId="77777777" w:rsidTr="50C68203">
        <w:tc>
          <w:tcPr>
            <w:tcW w:w="2660" w:type="dxa"/>
            <w:gridSpan w:val="2"/>
            <w:tcBorders>
              <w:right w:val="nil"/>
            </w:tcBorders>
          </w:tcPr>
          <w:p w14:paraId="76582BB6" w14:textId="77777777" w:rsidR="008F5CAA" w:rsidRPr="00777611" w:rsidRDefault="008F5CAA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Contact telephone number</w:t>
            </w:r>
          </w:p>
        </w:tc>
        <w:tc>
          <w:tcPr>
            <w:tcW w:w="6833" w:type="dxa"/>
            <w:gridSpan w:val="5"/>
            <w:tcBorders>
              <w:left w:val="nil"/>
            </w:tcBorders>
          </w:tcPr>
          <w:p w14:paraId="2F91D8A8" w14:textId="77777777" w:rsidR="008F5CAA" w:rsidRPr="00777611" w:rsidRDefault="008F5CAA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13604B" w:rsidRPr="00777611" w14:paraId="7D50FD77" w14:textId="77777777" w:rsidTr="50C68203">
        <w:trPr>
          <w:trHeight w:val="666"/>
        </w:trPr>
        <w:tc>
          <w:tcPr>
            <w:tcW w:w="7055" w:type="dxa"/>
            <w:gridSpan w:val="5"/>
          </w:tcPr>
          <w:p w14:paraId="4B66FC7A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Title(s) of project(s) you would like to work on in order of preference:</w:t>
            </w:r>
          </w:p>
          <w:p w14:paraId="48F0A7B7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438" w:type="dxa"/>
            <w:gridSpan w:val="2"/>
          </w:tcPr>
          <w:p w14:paraId="535EF7B0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Have you been in contact with the project supervisor?</w:t>
            </w:r>
          </w:p>
        </w:tc>
      </w:tr>
      <w:tr w:rsidR="0013604B" w:rsidRPr="00777611" w14:paraId="1A9C92C0" w14:textId="77777777" w:rsidTr="50C68203">
        <w:tc>
          <w:tcPr>
            <w:tcW w:w="7055" w:type="dxa"/>
            <w:gridSpan w:val="5"/>
          </w:tcPr>
          <w:p w14:paraId="2718B8F7" w14:textId="77777777" w:rsidR="0013604B" w:rsidRPr="00777611" w:rsidRDefault="0013604B" w:rsidP="00540EFA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1.</w:t>
            </w:r>
          </w:p>
        </w:tc>
        <w:tc>
          <w:tcPr>
            <w:tcW w:w="2438" w:type="dxa"/>
            <w:gridSpan w:val="2"/>
          </w:tcPr>
          <w:p w14:paraId="7A7CA395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13604B" w:rsidRPr="00777611" w14:paraId="1E35341E" w14:textId="77777777" w:rsidTr="50C68203">
        <w:tc>
          <w:tcPr>
            <w:tcW w:w="7055" w:type="dxa"/>
            <w:gridSpan w:val="5"/>
          </w:tcPr>
          <w:p w14:paraId="03B6A0E7" w14:textId="77777777" w:rsidR="0013604B" w:rsidRPr="00777611" w:rsidRDefault="0013604B" w:rsidP="00540EFA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2.</w:t>
            </w:r>
          </w:p>
        </w:tc>
        <w:tc>
          <w:tcPr>
            <w:tcW w:w="2438" w:type="dxa"/>
            <w:gridSpan w:val="2"/>
          </w:tcPr>
          <w:p w14:paraId="10476688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13604B" w:rsidRPr="00777611" w14:paraId="1C8315F3" w14:textId="77777777" w:rsidTr="50C68203">
        <w:tc>
          <w:tcPr>
            <w:tcW w:w="9493" w:type="dxa"/>
            <w:gridSpan w:val="7"/>
          </w:tcPr>
          <w:p w14:paraId="7A1D2C06" w14:textId="77777777" w:rsidR="0013604B" w:rsidRPr="00777611" w:rsidRDefault="0013604B" w:rsidP="00C949F4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Please provide details regarding your preference for the project(s):</w:t>
            </w:r>
          </w:p>
          <w:p w14:paraId="4C2EED2C" w14:textId="77777777" w:rsidR="0013604B" w:rsidRPr="00777611" w:rsidRDefault="0013604B" w:rsidP="00C949F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3F4D88BA" w14:textId="77777777" w:rsidR="0013604B" w:rsidRPr="00777611" w:rsidRDefault="0013604B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F5CAA" w:rsidRPr="00777611" w14:paraId="5125D8A7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6BEDBE9A" w14:textId="77777777" w:rsidR="004C5A4E" w:rsidRDefault="008F5CAA" w:rsidP="004C5A4E">
            <w:pPr>
              <w:ind w:left="29" w:right="-1555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Current degree </w:t>
            </w:r>
            <w:r w:rsidR="00E146B9" w:rsidRPr="00777611">
              <w:rPr>
                <w:rFonts w:asciiTheme="minorHAnsi" w:hAnsiTheme="minorHAnsi" w:cs="Arial"/>
                <w:sz w:val="20"/>
                <w:szCs w:val="20"/>
              </w:rPr>
              <w:t xml:space="preserve">you are 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>studying for (</w:t>
            </w:r>
            <w:r w:rsidRPr="00777611">
              <w:rPr>
                <w:rFonts w:asciiTheme="minorHAnsi" w:hAnsiTheme="minorHAnsi" w:cs="Arial"/>
                <w:i/>
                <w:sz w:val="20"/>
                <w:szCs w:val="20"/>
              </w:rPr>
              <w:t>including Major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>)</w:t>
            </w:r>
          </w:p>
          <w:p w14:paraId="1AB6040C" w14:textId="77777777" w:rsidR="008F5CAA" w:rsidRDefault="004A3DFF" w:rsidP="004C5A4E">
            <w:pPr>
              <w:ind w:left="29" w:right="-279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NZ </w:t>
            </w:r>
            <w:r w:rsidR="000D0FAC">
              <w:rPr>
                <w:rFonts w:asciiTheme="minorHAnsi" w:hAnsiTheme="minorHAnsi" w:cs="Arial"/>
                <w:sz w:val="20"/>
                <w:szCs w:val="20"/>
              </w:rPr>
              <w:t>University</w:t>
            </w:r>
            <w:r w:rsidR="00361A8B">
              <w:rPr>
                <w:rFonts w:asciiTheme="minorHAnsi" w:hAnsiTheme="minorHAnsi" w:cs="Arial"/>
                <w:sz w:val="20"/>
                <w:szCs w:val="20"/>
              </w:rPr>
              <w:t xml:space="preserve"> you are </w:t>
            </w:r>
            <w:r w:rsidR="00533265">
              <w:rPr>
                <w:rFonts w:asciiTheme="minorHAnsi" w:hAnsiTheme="minorHAnsi" w:cs="Arial"/>
                <w:sz w:val="20"/>
                <w:szCs w:val="20"/>
              </w:rPr>
              <w:t xml:space="preserve">currently </w:t>
            </w:r>
            <w:r w:rsidR="00361A8B">
              <w:rPr>
                <w:rFonts w:asciiTheme="minorHAnsi" w:hAnsiTheme="minorHAnsi" w:cs="Arial"/>
                <w:sz w:val="20"/>
                <w:szCs w:val="20"/>
              </w:rPr>
              <w:t>enrolled at</w:t>
            </w:r>
            <w:r w:rsidR="000D0FAC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  <w:p w14:paraId="53C5FBA0" w14:textId="77777777" w:rsidR="00DD0C17" w:rsidRPr="00777611" w:rsidRDefault="00DD0C17" w:rsidP="004C5A4E">
            <w:pPr>
              <w:ind w:left="29" w:right="-279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tudent Id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6D531CF6" w14:textId="77777777" w:rsidR="008F5CAA" w:rsidRDefault="008F5CAA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  <w:p w14:paraId="288B0287" w14:textId="77777777" w:rsidR="004C5A4E" w:rsidRDefault="004C5A4E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  <w:p w14:paraId="77ECC3F0" w14:textId="77777777" w:rsidR="00DD0C17" w:rsidRPr="00777611" w:rsidRDefault="00DD0C17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E146B9" w:rsidRPr="00777611" w14:paraId="056B4F56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33F57249" w14:textId="77777777" w:rsidR="00E146B9" w:rsidRPr="00777611" w:rsidRDefault="00E146B9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ar of study</w:t>
            </w:r>
            <w:r w:rsidR="009B51BB" w:rsidRPr="00777611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gramStart"/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</w:rPr>
              <w:t>e.g.</w:t>
            </w:r>
            <w:proofErr w:type="gramEnd"/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</w:rPr>
              <w:t xml:space="preserve"> 1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  <w:vertAlign w:val="superscript"/>
              </w:rPr>
              <w:t>st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</w:rPr>
              <w:t>, 2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  <w:vertAlign w:val="superscript"/>
              </w:rPr>
              <w:t>nd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</w:rPr>
              <w:t xml:space="preserve"> or 3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  <w:vertAlign w:val="superscript"/>
              </w:rPr>
              <w:t>rd</w:t>
            </w:r>
            <w:r w:rsidR="009B51BB" w:rsidRPr="00777611">
              <w:rPr>
                <w:rFonts w:asciiTheme="minorHAnsi" w:hAnsiTheme="minorHAnsi" w:cs="Arial"/>
                <w:i/>
                <w:sz w:val="20"/>
                <w:szCs w:val="20"/>
              </w:rPr>
              <w:t xml:space="preserve"> year</w:t>
            </w:r>
            <w:r w:rsidR="009B51BB" w:rsidRPr="00777611">
              <w:rPr>
                <w:rFonts w:asciiTheme="minorHAnsi" w:hAnsiTheme="minorHAnsi" w:cs="Arial"/>
                <w:sz w:val="20"/>
                <w:szCs w:val="20"/>
              </w:rPr>
              <w:t>)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6A2E1868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E146B9" w:rsidRPr="00777611" w14:paraId="0E1E8D94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00CF4BE5" w14:textId="77777777" w:rsidR="00E146B9" w:rsidRDefault="00E146B9" w:rsidP="0090779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Overall grade point average </w:t>
            </w:r>
          </w:p>
          <w:p w14:paraId="2B9F45C4" w14:textId="77777777" w:rsidR="00907794" w:rsidRPr="00777611" w:rsidRDefault="00907794" w:rsidP="0090779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1844452D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:</w:t>
            </w:r>
          </w:p>
        </w:tc>
      </w:tr>
      <w:tr w:rsidR="00E146B9" w:rsidRPr="00777611" w14:paraId="442A96DB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452A27C4" w14:textId="77777777" w:rsidR="00E146B9" w:rsidRPr="00777611" w:rsidRDefault="00E146B9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Have you attach</w:t>
            </w:r>
            <w:r w:rsidR="009B51BB" w:rsidRPr="00777611">
              <w:rPr>
                <w:rFonts w:asciiTheme="minorHAnsi" w:hAnsiTheme="minorHAnsi" w:cs="Arial"/>
                <w:sz w:val="20"/>
                <w:szCs w:val="20"/>
              </w:rPr>
              <w:t>ed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 a copy of your Academic Record?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7D4466D9" w14:textId="77777777" w:rsidR="00E146B9" w:rsidRPr="00777611" w:rsidRDefault="00E146B9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9B51BB" w:rsidRPr="00777611" w14:paraId="6F7FB34D" w14:textId="77777777" w:rsidTr="50C68203">
        <w:tc>
          <w:tcPr>
            <w:tcW w:w="9493" w:type="dxa"/>
            <w:gridSpan w:val="7"/>
          </w:tcPr>
          <w:p w14:paraId="30EA2B7F" w14:textId="77777777" w:rsidR="009B51BB" w:rsidRPr="00777611" w:rsidRDefault="009B51BB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What subjects relevant to the project</w:t>
            </w:r>
            <w:r w:rsidR="0013604B" w:rsidRPr="00777611">
              <w:rPr>
                <w:rFonts w:asciiTheme="minorHAnsi" w:hAnsiTheme="minorHAnsi" w:cs="Arial"/>
                <w:sz w:val="20"/>
                <w:szCs w:val="20"/>
              </w:rPr>
              <w:t>(s)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 have you studied to date?</w:t>
            </w:r>
          </w:p>
          <w:p w14:paraId="22937C1C" w14:textId="77777777" w:rsidR="009B51BB" w:rsidRDefault="009B51BB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0F0CF0E7" w14:textId="77777777" w:rsidR="00633FB5" w:rsidRPr="00777611" w:rsidRDefault="00633FB5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7E828044" w14:textId="77777777" w:rsidR="009B51BB" w:rsidRPr="00777611" w:rsidRDefault="009B51BB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B51BB" w:rsidRPr="00777611" w14:paraId="18E8601C" w14:textId="77777777" w:rsidTr="50C68203">
        <w:tc>
          <w:tcPr>
            <w:tcW w:w="9493" w:type="dxa"/>
            <w:gridSpan w:val="7"/>
          </w:tcPr>
          <w:p w14:paraId="110E81E5" w14:textId="77777777" w:rsidR="009B51BB" w:rsidRPr="00777611" w:rsidRDefault="009B51BB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What work/research experience relevant to the project</w:t>
            </w:r>
            <w:r w:rsidR="0013604B" w:rsidRPr="00777611">
              <w:rPr>
                <w:rFonts w:asciiTheme="minorHAnsi" w:hAnsiTheme="minorHAnsi" w:cs="Arial"/>
                <w:sz w:val="20"/>
                <w:szCs w:val="20"/>
              </w:rPr>
              <w:t>(s)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 have you had to date?</w:t>
            </w:r>
          </w:p>
          <w:p w14:paraId="7499D779" w14:textId="77777777" w:rsidR="009B51BB" w:rsidRDefault="009B51BB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4CEC4061" w14:textId="77777777" w:rsidR="00633FB5" w:rsidRPr="00777611" w:rsidRDefault="00633FB5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1E6EBA28" w14:textId="77777777" w:rsidR="009B51BB" w:rsidRPr="00777611" w:rsidRDefault="009B51BB" w:rsidP="008F5CA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146B9" w:rsidRPr="00777611" w14:paraId="42479BAD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25BBC1E7" w14:textId="7F9E6308" w:rsidR="00E146B9" w:rsidRPr="00777611" w:rsidRDefault="00E146B9" w:rsidP="50C68203">
            <w:pPr>
              <w:spacing w:after="60"/>
              <w:rPr>
                <w:rFonts w:asciiTheme="minorHAnsi" w:hAnsiTheme="minorHAnsi" w:cs="Arial"/>
                <w:sz w:val="20"/>
                <w:szCs w:val="20"/>
              </w:rPr>
            </w:pPr>
            <w:r w:rsidRPr="50C68203">
              <w:rPr>
                <w:rFonts w:asciiTheme="minorHAnsi" w:hAnsiTheme="minorHAnsi" w:cs="Arial"/>
                <w:sz w:val="20"/>
                <w:szCs w:val="20"/>
              </w:rPr>
              <w:t xml:space="preserve">Do you intend to undertake further study </w:t>
            </w:r>
            <w:r w:rsidR="1AF9DB05" w:rsidRPr="50C68203">
              <w:rPr>
                <w:rFonts w:asciiTheme="minorHAnsi" w:hAnsiTheme="minorHAnsi" w:cs="Arial"/>
                <w:sz w:val="20"/>
                <w:szCs w:val="20"/>
              </w:rPr>
              <w:t xml:space="preserve">in a </w:t>
            </w:r>
            <w:r>
              <w:br/>
            </w:r>
            <w:r w:rsidR="1AF9DB05" w:rsidRPr="50C68203">
              <w:rPr>
                <w:rFonts w:asciiTheme="minorHAnsi" w:hAnsiTheme="minorHAnsi" w:cs="Arial"/>
                <w:sz w:val="20"/>
                <w:szCs w:val="20"/>
              </w:rPr>
              <w:t>New Zealand tertiary institute</w:t>
            </w:r>
            <w:r w:rsidR="10DCA9A8" w:rsidRPr="50C6820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50C68203">
              <w:rPr>
                <w:rFonts w:asciiTheme="minorHAnsi" w:hAnsiTheme="minorHAnsi" w:cs="Arial"/>
                <w:sz w:val="20"/>
                <w:szCs w:val="20"/>
              </w:rPr>
              <w:t xml:space="preserve">in </w:t>
            </w:r>
            <w:r w:rsidR="00CC4B92" w:rsidRPr="50C68203">
              <w:rPr>
                <w:rFonts w:asciiTheme="minorHAnsi" w:hAnsiTheme="minorHAnsi" w:cs="Arial"/>
                <w:sz w:val="20"/>
                <w:szCs w:val="20"/>
              </w:rPr>
              <w:t>202</w:t>
            </w:r>
            <w:r w:rsidR="7DFEE27F" w:rsidRPr="50C68203">
              <w:rPr>
                <w:rFonts w:asciiTheme="minorHAnsi" w:hAnsiTheme="minorHAnsi" w:cs="Arial"/>
                <w:sz w:val="20"/>
                <w:szCs w:val="20"/>
              </w:rPr>
              <w:t>3</w:t>
            </w:r>
            <w:r w:rsidRPr="50C68203">
              <w:rPr>
                <w:rFonts w:asciiTheme="minorHAnsi" w:hAnsiTheme="minorHAnsi" w:cs="Arial"/>
                <w:sz w:val="20"/>
                <w:szCs w:val="20"/>
              </w:rPr>
              <w:t>?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2F0A8972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E146B9" w:rsidRPr="00777611" w14:paraId="0A32C65E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502C1DB4" w14:textId="77777777" w:rsidR="00E146B9" w:rsidRPr="00777611" w:rsidRDefault="00E146B9" w:rsidP="008535E6">
            <w:pPr>
              <w:spacing w:after="60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If yes, please identify the further study you are planning: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477C64C5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146B9" w:rsidRPr="00777611" w14:paraId="26773FEF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58F0ADBC" w14:textId="77777777" w:rsidR="00E146B9" w:rsidRPr="00777611" w:rsidRDefault="00E146B9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Continuing within </w:t>
            </w:r>
            <w:proofErr w:type="gramStart"/>
            <w:r w:rsidRPr="00777611">
              <w:rPr>
                <w:rFonts w:asciiTheme="minorHAnsi" w:hAnsiTheme="minorHAnsi" w:cs="Arial"/>
                <w:sz w:val="20"/>
                <w:szCs w:val="20"/>
              </w:rPr>
              <w:t>Bachelor</w:t>
            </w:r>
            <w:r w:rsidR="00DF2195" w:rsidRPr="00777611">
              <w:rPr>
                <w:rFonts w:asciiTheme="minorHAnsi" w:hAnsiTheme="minorHAnsi" w:cs="Arial"/>
                <w:sz w:val="20"/>
                <w:szCs w:val="20"/>
              </w:rPr>
              <w:t>’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>s</w:t>
            </w:r>
            <w:proofErr w:type="gramEnd"/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 degree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2445D7DF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E146B9" w:rsidRPr="00777611" w14:paraId="1514F47B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47DC76F6" w14:textId="77777777" w:rsidR="00E146B9" w:rsidRPr="00777611" w:rsidRDefault="00E146B9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Bachelor</w:t>
            </w:r>
            <w:r w:rsidR="00DF2195" w:rsidRPr="00777611">
              <w:rPr>
                <w:rFonts w:asciiTheme="minorHAnsi" w:hAnsiTheme="minorHAnsi" w:cs="Arial"/>
                <w:sz w:val="20"/>
                <w:szCs w:val="20"/>
              </w:rPr>
              <w:t>’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>s degree to be followed by Honours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6FCC8B9D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E146B9" w:rsidRPr="00777611" w14:paraId="7BA39684" w14:textId="77777777" w:rsidTr="50C68203">
        <w:tc>
          <w:tcPr>
            <w:tcW w:w="4815" w:type="dxa"/>
            <w:gridSpan w:val="3"/>
            <w:tcBorders>
              <w:right w:val="nil"/>
            </w:tcBorders>
          </w:tcPr>
          <w:p w14:paraId="5FF3E2A1" w14:textId="77777777" w:rsidR="00E146B9" w:rsidRPr="00777611" w:rsidRDefault="00E146B9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Bachelor</w:t>
            </w:r>
            <w:r w:rsidR="00DF2195" w:rsidRPr="00777611">
              <w:rPr>
                <w:rFonts w:asciiTheme="minorHAnsi" w:hAnsiTheme="minorHAnsi" w:cs="Arial"/>
                <w:sz w:val="20"/>
                <w:szCs w:val="20"/>
              </w:rPr>
              <w:t>’</w:t>
            </w:r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s degree to be followed by </w:t>
            </w:r>
            <w:proofErr w:type="gramStart"/>
            <w:r w:rsidRPr="00777611">
              <w:rPr>
                <w:rFonts w:asciiTheme="minorHAnsi" w:hAnsiTheme="minorHAnsi" w:cs="Arial"/>
                <w:sz w:val="20"/>
                <w:szCs w:val="20"/>
              </w:rPr>
              <w:t>Masters</w:t>
            </w:r>
            <w:proofErr w:type="gramEnd"/>
            <w:r w:rsidRPr="00777611">
              <w:rPr>
                <w:rFonts w:asciiTheme="minorHAnsi" w:hAnsiTheme="minorHAnsi" w:cs="Arial"/>
                <w:sz w:val="20"/>
                <w:szCs w:val="20"/>
              </w:rPr>
              <w:t xml:space="preserve"> or PhD</w:t>
            </w:r>
          </w:p>
        </w:tc>
        <w:tc>
          <w:tcPr>
            <w:tcW w:w="4678" w:type="dxa"/>
            <w:gridSpan w:val="4"/>
            <w:tcBorders>
              <w:left w:val="nil"/>
            </w:tcBorders>
          </w:tcPr>
          <w:p w14:paraId="2A4A336D" w14:textId="77777777" w:rsidR="00E146B9" w:rsidRPr="00777611" w:rsidRDefault="00E146B9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YES/NO</w:t>
            </w:r>
          </w:p>
        </w:tc>
      </w:tr>
      <w:tr w:rsidR="00EC1557" w:rsidRPr="00777611" w14:paraId="4839D569" w14:textId="77777777" w:rsidTr="50C68203">
        <w:tc>
          <w:tcPr>
            <w:tcW w:w="4815" w:type="dxa"/>
            <w:gridSpan w:val="3"/>
            <w:tcBorders>
              <w:bottom w:val="single" w:sz="4" w:space="0" w:color="auto"/>
              <w:right w:val="nil"/>
            </w:tcBorders>
          </w:tcPr>
          <w:p w14:paraId="4DD22F74" w14:textId="77777777" w:rsidR="00EC1557" w:rsidRPr="00777611" w:rsidRDefault="00EC1557" w:rsidP="001B1998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Other (please provide further details)</w:t>
            </w:r>
          </w:p>
        </w:tc>
        <w:tc>
          <w:tcPr>
            <w:tcW w:w="4678" w:type="dxa"/>
            <w:gridSpan w:val="4"/>
            <w:tcBorders>
              <w:left w:val="nil"/>
              <w:bottom w:val="single" w:sz="4" w:space="0" w:color="auto"/>
            </w:tcBorders>
          </w:tcPr>
          <w:p w14:paraId="13734564" w14:textId="77777777" w:rsidR="00EC1557" w:rsidRPr="00777611" w:rsidRDefault="00EC1557" w:rsidP="00371DD7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10C24" w:rsidRPr="00777611" w14:paraId="7AB31762" w14:textId="77777777" w:rsidTr="50C68203">
        <w:tc>
          <w:tcPr>
            <w:tcW w:w="4815" w:type="dxa"/>
            <w:gridSpan w:val="3"/>
            <w:tcBorders>
              <w:bottom w:val="single" w:sz="4" w:space="0" w:color="auto"/>
              <w:right w:val="nil"/>
            </w:tcBorders>
          </w:tcPr>
          <w:p w14:paraId="6DBCECF1" w14:textId="77777777" w:rsidR="00810C24" w:rsidRPr="00777611" w:rsidRDefault="00810C24" w:rsidP="00810C24">
            <w:pPr>
              <w:spacing w:line="360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ow did you find out about the Summer Scholarships</w:t>
            </w:r>
            <w:r w:rsidR="004A1356">
              <w:rPr>
                <w:rFonts w:asciiTheme="minorHAnsi" w:hAnsiTheme="minorHAnsi" w:cs="Arial"/>
                <w:sz w:val="20"/>
                <w:szCs w:val="20"/>
              </w:rPr>
              <w:t>?</w:t>
            </w:r>
          </w:p>
        </w:tc>
        <w:tc>
          <w:tcPr>
            <w:tcW w:w="4678" w:type="dxa"/>
            <w:gridSpan w:val="4"/>
            <w:tcBorders>
              <w:left w:val="nil"/>
              <w:bottom w:val="single" w:sz="4" w:space="0" w:color="auto"/>
            </w:tcBorders>
          </w:tcPr>
          <w:p w14:paraId="03DAC48D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10C24" w:rsidRPr="00777611" w14:paraId="44489B23" w14:textId="77777777" w:rsidTr="50C68203">
        <w:tc>
          <w:tcPr>
            <w:tcW w:w="9493" w:type="dxa"/>
            <w:gridSpan w:val="7"/>
            <w:shd w:val="clear" w:color="auto" w:fill="C0C0C0"/>
          </w:tcPr>
          <w:p w14:paraId="4394F35A" w14:textId="77777777" w:rsidR="00810C24" w:rsidRPr="00777611" w:rsidRDefault="00810C24" w:rsidP="00810C24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b/>
                <w:sz w:val="20"/>
                <w:szCs w:val="20"/>
              </w:rPr>
              <w:t>Office Use Only:</w:t>
            </w:r>
          </w:p>
        </w:tc>
      </w:tr>
      <w:tr w:rsidR="00810C24" w:rsidRPr="00777611" w14:paraId="379C0BD5" w14:textId="77777777" w:rsidTr="50C68203">
        <w:tc>
          <w:tcPr>
            <w:tcW w:w="2464" w:type="dxa"/>
            <w:shd w:val="clear" w:color="auto" w:fill="auto"/>
          </w:tcPr>
          <w:p w14:paraId="30746695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48" w:type="dxa"/>
            <w:gridSpan w:val="3"/>
            <w:shd w:val="clear" w:color="auto" w:fill="auto"/>
          </w:tcPr>
          <w:p w14:paraId="7C9025F0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Date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410C50CA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88" w:type="dxa"/>
            <w:shd w:val="clear" w:color="auto" w:fill="auto"/>
          </w:tcPr>
          <w:p w14:paraId="10841EBE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Date</w:t>
            </w:r>
          </w:p>
        </w:tc>
      </w:tr>
      <w:tr w:rsidR="00810C24" w:rsidRPr="00777611" w14:paraId="5DE1D2FB" w14:textId="77777777" w:rsidTr="50C68203">
        <w:tc>
          <w:tcPr>
            <w:tcW w:w="2464" w:type="dxa"/>
            <w:shd w:val="clear" w:color="auto" w:fill="auto"/>
          </w:tcPr>
          <w:p w14:paraId="787EB5AE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Received</w:t>
            </w:r>
          </w:p>
        </w:tc>
        <w:tc>
          <w:tcPr>
            <w:tcW w:w="2748" w:type="dxa"/>
            <w:gridSpan w:val="3"/>
            <w:shd w:val="clear" w:color="auto" w:fill="auto"/>
          </w:tcPr>
          <w:p w14:paraId="300CC31B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74A5B60D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Payments organised</w:t>
            </w:r>
          </w:p>
        </w:tc>
        <w:tc>
          <w:tcPr>
            <w:tcW w:w="1588" w:type="dxa"/>
            <w:shd w:val="clear" w:color="auto" w:fill="auto"/>
          </w:tcPr>
          <w:p w14:paraId="1446095C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10C24" w:rsidRPr="00777611" w14:paraId="3D28F59A" w14:textId="77777777" w:rsidTr="50C68203">
        <w:tc>
          <w:tcPr>
            <w:tcW w:w="2464" w:type="dxa"/>
            <w:shd w:val="clear" w:color="auto" w:fill="auto"/>
          </w:tcPr>
          <w:p w14:paraId="3B67C8BE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Accepted</w:t>
            </w:r>
          </w:p>
        </w:tc>
        <w:tc>
          <w:tcPr>
            <w:tcW w:w="2748" w:type="dxa"/>
            <w:gridSpan w:val="3"/>
            <w:shd w:val="clear" w:color="auto" w:fill="auto"/>
          </w:tcPr>
          <w:p w14:paraId="178CE789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139B2353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Final Report received</w:t>
            </w:r>
          </w:p>
        </w:tc>
        <w:tc>
          <w:tcPr>
            <w:tcW w:w="1588" w:type="dxa"/>
            <w:shd w:val="clear" w:color="auto" w:fill="auto"/>
          </w:tcPr>
          <w:p w14:paraId="41A6F59A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10C24" w:rsidRPr="00777611" w14:paraId="1D946993" w14:textId="77777777" w:rsidTr="50C68203">
        <w:tc>
          <w:tcPr>
            <w:tcW w:w="2464" w:type="dxa"/>
            <w:shd w:val="clear" w:color="auto" w:fill="auto"/>
          </w:tcPr>
          <w:p w14:paraId="6762FAEC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Declined</w:t>
            </w:r>
          </w:p>
        </w:tc>
        <w:tc>
          <w:tcPr>
            <w:tcW w:w="2748" w:type="dxa"/>
            <w:gridSpan w:val="3"/>
            <w:shd w:val="clear" w:color="auto" w:fill="auto"/>
          </w:tcPr>
          <w:p w14:paraId="5B4111BD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6A526FFA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Final payment organised</w:t>
            </w:r>
          </w:p>
        </w:tc>
        <w:tc>
          <w:tcPr>
            <w:tcW w:w="1588" w:type="dxa"/>
            <w:shd w:val="clear" w:color="auto" w:fill="auto"/>
          </w:tcPr>
          <w:p w14:paraId="779EAE5F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810C24" w:rsidRPr="00777611" w14:paraId="394F8135" w14:textId="77777777" w:rsidTr="50C68203">
        <w:tc>
          <w:tcPr>
            <w:tcW w:w="2464" w:type="dxa"/>
            <w:shd w:val="clear" w:color="auto" w:fill="auto"/>
          </w:tcPr>
          <w:p w14:paraId="61A2F801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777611">
              <w:rPr>
                <w:rFonts w:asciiTheme="minorHAnsi" w:hAnsiTheme="minorHAnsi" w:cs="Arial"/>
                <w:sz w:val="20"/>
                <w:szCs w:val="20"/>
              </w:rPr>
              <w:t>Letter sent</w:t>
            </w:r>
          </w:p>
        </w:tc>
        <w:tc>
          <w:tcPr>
            <w:tcW w:w="2748" w:type="dxa"/>
            <w:gridSpan w:val="3"/>
            <w:shd w:val="clear" w:color="auto" w:fill="auto"/>
          </w:tcPr>
          <w:p w14:paraId="441122C4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606FA253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88" w:type="dxa"/>
            <w:shd w:val="clear" w:color="auto" w:fill="auto"/>
          </w:tcPr>
          <w:p w14:paraId="35B34449" w14:textId="77777777" w:rsidR="00810C24" w:rsidRPr="00777611" w:rsidRDefault="00810C24" w:rsidP="00810C24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76A066F3" w14:textId="77777777" w:rsidR="000A40CA" w:rsidRPr="00777611" w:rsidRDefault="00B318CD" w:rsidP="00E672C1">
      <w:pPr>
        <w:pStyle w:val="Heading1"/>
      </w:pPr>
      <w:r w:rsidRPr="00777611">
        <w:rPr>
          <w:sz w:val="20"/>
          <w:szCs w:val="20"/>
        </w:rPr>
        <w:br w:type="page"/>
      </w:r>
      <w:r w:rsidR="005F19B2" w:rsidRPr="00777611">
        <w:lastRenderedPageBreak/>
        <w:t>Selection criteria and other information</w:t>
      </w:r>
      <w:r w:rsidR="006E0156" w:rsidRPr="00777611">
        <w:t xml:space="preserve"> </w:t>
      </w:r>
    </w:p>
    <w:p w14:paraId="029A7B1B" w14:textId="77777777" w:rsidR="000A40CA" w:rsidRPr="00777611" w:rsidRDefault="000A40CA" w:rsidP="00B318CD">
      <w:pPr>
        <w:rPr>
          <w:rFonts w:asciiTheme="minorHAnsi" w:hAnsiTheme="minorHAnsi"/>
          <w:b/>
          <w:sz w:val="22"/>
          <w:szCs w:val="22"/>
        </w:rPr>
      </w:pPr>
    </w:p>
    <w:p w14:paraId="7B7173FA" w14:textId="77777777" w:rsidR="005F19B2" w:rsidRPr="00777611" w:rsidRDefault="005F19B2" w:rsidP="005F19B2">
      <w:p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b/>
          <w:bCs/>
          <w:sz w:val="22"/>
          <w:szCs w:val="22"/>
        </w:rPr>
        <w:t>Academic achievement</w:t>
      </w:r>
      <w:r w:rsidRPr="00777611">
        <w:rPr>
          <w:rFonts w:asciiTheme="minorHAnsi" w:hAnsiTheme="minorHAnsi" w:cstheme="minorHAnsi"/>
          <w:sz w:val="22"/>
          <w:szCs w:val="22"/>
        </w:rPr>
        <w:br/>
        <w:t>Overall Grade Point Average (GPA) of 6.5</w:t>
      </w:r>
      <w:r w:rsidRPr="00777611">
        <w:rPr>
          <w:rFonts w:asciiTheme="minorHAnsi" w:hAnsiTheme="minorHAnsi" w:cstheme="minorHAnsi"/>
          <w:sz w:val="22"/>
          <w:szCs w:val="22"/>
        </w:rPr>
        <w:br/>
      </w:r>
    </w:p>
    <w:p w14:paraId="4A7B2E5D" w14:textId="77777777" w:rsidR="005F19B2" w:rsidRDefault="005F19B2" w:rsidP="005F19B2">
      <w:p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b/>
          <w:bCs/>
          <w:sz w:val="22"/>
          <w:szCs w:val="22"/>
        </w:rPr>
        <w:t>Applicant’s background</w:t>
      </w:r>
      <w:r w:rsidRPr="00777611">
        <w:rPr>
          <w:rFonts w:asciiTheme="minorHAnsi" w:hAnsiTheme="minorHAnsi" w:cstheme="minorHAnsi"/>
          <w:sz w:val="22"/>
          <w:szCs w:val="22"/>
        </w:rPr>
        <w:br/>
        <w:t>Suitable subjects covered during study</w:t>
      </w:r>
      <w:r w:rsidRPr="00777611">
        <w:rPr>
          <w:rFonts w:asciiTheme="minorHAnsi" w:hAnsiTheme="minorHAnsi" w:cstheme="minorHAnsi"/>
          <w:sz w:val="22"/>
          <w:szCs w:val="22"/>
        </w:rPr>
        <w:br/>
        <w:t>Suitable work/research experience</w:t>
      </w:r>
      <w:r w:rsidRPr="00777611">
        <w:rPr>
          <w:rFonts w:asciiTheme="minorHAnsi" w:hAnsiTheme="minorHAnsi" w:cstheme="minorHAnsi"/>
          <w:sz w:val="22"/>
          <w:szCs w:val="22"/>
        </w:rPr>
        <w:br/>
      </w:r>
      <w:r w:rsidR="001902C6">
        <w:rPr>
          <w:rFonts w:asciiTheme="minorHAnsi" w:hAnsiTheme="minorHAnsi" w:cstheme="minorHAnsi"/>
          <w:sz w:val="22"/>
          <w:szCs w:val="22"/>
        </w:rPr>
        <w:t>We strongly encourage students of Māori/Pasifika ethnicities to apply</w:t>
      </w:r>
    </w:p>
    <w:p w14:paraId="72AE8FF5" w14:textId="77777777" w:rsidR="001902C6" w:rsidRPr="00777611" w:rsidRDefault="001902C6" w:rsidP="005F19B2">
      <w:pPr>
        <w:rPr>
          <w:rFonts w:asciiTheme="minorHAnsi" w:hAnsiTheme="minorHAnsi" w:cstheme="minorHAnsi"/>
          <w:sz w:val="22"/>
          <w:szCs w:val="22"/>
        </w:rPr>
      </w:pPr>
    </w:p>
    <w:p w14:paraId="2DD5929B" w14:textId="77777777" w:rsidR="005F19B2" w:rsidRPr="00777611" w:rsidRDefault="005F19B2" w:rsidP="005F19B2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777611">
        <w:rPr>
          <w:rFonts w:asciiTheme="minorHAnsi" w:hAnsiTheme="minorHAnsi" w:cstheme="minorHAnsi"/>
          <w:b/>
          <w:bCs/>
          <w:sz w:val="22"/>
          <w:szCs w:val="22"/>
        </w:rPr>
        <w:t xml:space="preserve">Applicant’s intentions for future study in </w:t>
      </w:r>
      <w:r w:rsidR="00B850D1">
        <w:rPr>
          <w:rFonts w:asciiTheme="minorHAnsi" w:hAnsiTheme="minorHAnsi" w:cstheme="minorHAnsi"/>
          <w:b/>
          <w:bCs/>
          <w:sz w:val="22"/>
          <w:szCs w:val="22"/>
        </w:rPr>
        <w:t>202</w:t>
      </w:r>
      <w:r w:rsidR="00CC4B92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75660DA9" w14:textId="77777777" w:rsidR="005F19B2" w:rsidRPr="00777611" w:rsidRDefault="005F19B2" w:rsidP="005F19B2">
      <w:p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bCs/>
          <w:sz w:val="22"/>
          <w:szCs w:val="22"/>
        </w:rPr>
        <w:t xml:space="preserve">Must currently be enrolled at a </w:t>
      </w:r>
      <w:r w:rsidR="00EF7725">
        <w:rPr>
          <w:rFonts w:asciiTheme="minorHAnsi" w:hAnsiTheme="minorHAnsi" w:cstheme="minorHAnsi"/>
          <w:bCs/>
          <w:sz w:val="22"/>
          <w:szCs w:val="22"/>
        </w:rPr>
        <w:t>N</w:t>
      </w:r>
      <w:r w:rsidR="00E45A7B">
        <w:rPr>
          <w:rFonts w:asciiTheme="minorHAnsi" w:hAnsiTheme="minorHAnsi" w:cstheme="minorHAnsi"/>
          <w:bCs/>
          <w:sz w:val="22"/>
          <w:szCs w:val="22"/>
        </w:rPr>
        <w:t xml:space="preserve">ew </w:t>
      </w:r>
      <w:r w:rsidR="00EF7725">
        <w:rPr>
          <w:rFonts w:asciiTheme="minorHAnsi" w:hAnsiTheme="minorHAnsi" w:cstheme="minorHAnsi"/>
          <w:bCs/>
          <w:sz w:val="22"/>
          <w:szCs w:val="22"/>
        </w:rPr>
        <w:t>Z</w:t>
      </w:r>
      <w:r w:rsidR="00E45A7B">
        <w:rPr>
          <w:rFonts w:asciiTheme="minorHAnsi" w:hAnsiTheme="minorHAnsi" w:cstheme="minorHAnsi"/>
          <w:bCs/>
          <w:sz w:val="22"/>
          <w:szCs w:val="22"/>
        </w:rPr>
        <w:t>ealand</w:t>
      </w:r>
      <w:r w:rsidR="00EF772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77611">
        <w:rPr>
          <w:rFonts w:asciiTheme="minorHAnsi" w:hAnsiTheme="minorHAnsi" w:cstheme="minorHAnsi"/>
          <w:bCs/>
          <w:sz w:val="22"/>
          <w:szCs w:val="22"/>
        </w:rPr>
        <w:t>Tertiary Institute and either be</w:t>
      </w:r>
      <w:r w:rsidRPr="00777611">
        <w:rPr>
          <w:rFonts w:asciiTheme="minorHAnsi" w:hAnsiTheme="minorHAnsi" w:cstheme="minorHAnsi"/>
          <w:sz w:val="22"/>
          <w:szCs w:val="22"/>
        </w:rPr>
        <w:t>:</w:t>
      </w:r>
    </w:p>
    <w:p w14:paraId="672705ED" w14:textId="77777777" w:rsidR="005F19B2" w:rsidRPr="00777611" w:rsidRDefault="005F19B2" w:rsidP="005F19B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sz w:val="22"/>
          <w:szCs w:val="22"/>
        </w:rPr>
        <w:t xml:space="preserve">continuing within </w:t>
      </w:r>
      <w:proofErr w:type="gramStart"/>
      <w:r w:rsidRPr="00777611">
        <w:rPr>
          <w:rFonts w:asciiTheme="minorHAnsi" w:hAnsiTheme="minorHAnsi" w:cstheme="minorHAnsi"/>
          <w:sz w:val="22"/>
          <w:szCs w:val="22"/>
        </w:rPr>
        <w:t>Bachelor’s</w:t>
      </w:r>
      <w:proofErr w:type="gramEnd"/>
      <w:r w:rsidRPr="00777611">
        <w:rPr>
          <w:rFonts w:asciiTheme="minorHAnsi" w:hAnsiTheme="minorHAnsi" w:cstheme="minorHAnsi"/>
          <w:sz w:val="22"/>
          <w:szCs w:val="22"/>
        </w:rPr>
        <w:t xml:space="preserve"> degree</w:t>
      </w:r>
    </w:p>
    <w:p w14:paraId="5F1B46EA" w14:textId="77777777" w:rsidR="005F19B2" w:rsidRPr="00777611" w:rsidRDefault="005F19B2" w:rsidP="005F19B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sz w:val="22"/>
          <w:szCs w:val="22"/>
        </w:rPr>
        <w:t>Bachelor’s degree to be followed by Honours</w:t>
      </w:r>
    </w:p>
    <w:p w14:paraId="347C557A" w14:textId="77777777" w:rsidR="005F19B2" w:rsidRPr="00777611" w:rsidRDefault="005F19B2" w:rsidP="005F19B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sz w:val="22"/>
          <w:szCs w:val="22"/>
        </w:rPr>
        <w:t xml:space="preserve">Bachelor’s degree to be followed by </w:t>
      </w:r>
      <w:proofErr w:type="gramStart"/>
      <w:r w:rsidRPr="00777611">
        <w:rPr>
          <w:rFonts w:asciiTheme="minorHAnsi" w:hAnsiTheme="minorHAnsi" w:cstheme="minorHAnsi"/>
          <w:sz w:val="22"/>
          <w:szCs w:val="22"/>
        </w:rPr>
        <w:t>Masters</w:t>
      </w:r>
      <w:proofErr w:type="gramEnd"/>
      <w:r w:rsidRPr="00777611">
        <w:rPr>
          <w:rFonts w:asciiTheme="minorHAnsi" w:hAnsiTheme="minorHAnsi" w:cstheme="minorHAnsi"/>
          <w:sz w:val="22"/>
          <w:szCs w:val="22"/>
        </w:rPr>
        <w:t xml:space="preserve"> or PhD</w:t>
      </w:r>
    </w:p>
    <w:p w14:paraId="20E7F453" w14:textId="77777777" w:rsidR="005F19B2" w:rsidRPr="00777611" w:rsidRDefault="005F19B2" w:rsidP="005F19B2">
      <w:pPr>
        <w:rPr>
          <w:rFonts w:asciiTheme="minorHAnsi" w:hAnsiTheme="minorHAnsi" w:cstheme="minorHAnsi"/>
          <w:b/>
          <w:sz w:val="22"/>
          <w:szCs w:val="22"/>
        </w:rPr>
      </w:pPr>
    </w:p>
    <w:p w14:paraId="7D94E72B" w14:textId="77777777" w:rsidR="005F19B2" w:rsidRPr="00777611" w:rsidRDefault="005F19B2" w:rsidP="005F19B2">
      <w:pPr>
        <w:rPr>
          <w:rFonts w:asciiTheme="minorHAnsi" w:hAnsiTheme="minorHAnsi" w:cstheme="minorHAnsi"/>
          <w:b/>
          <w:sz w:val="22"/>
          <w:szCs w:val="22"/>
        </w:rPr>
      </w:pPr>
    </w:p>
    <w:p w14:paraId="547566B7" w14:textId="77777777" w:rsidR="005F19B2" w:rsidRPr="00777611" w:rsidRDefault="005F19B2" w:rsidP="005F19B2">
      <w:pPr>
        <w:rPr>
          <w:rFonts w:asciiTheme="minorHAnsi" w:hAnsiTheme="minorHAnsi" w:cstheme="minorHAnsi"/>
          <w:b/>
          <w:sz w:val="22"/>
          <w:szCs w:val="22"/>
        </w:rPr>
      </w:pPr>
      <w:r w:rsidRPr="00777611">
        <w:rPr>
          <w:rFonts w:asciiTheme="minorHAnsi" w:hAnsiTheme="minorHAnsi" w:cstheme="minorHAnsi"/>
          <w:b/>
          <w:sz w:val="22"/>
          <w:szCs w:val="22"/>
        </w:rPr>
        <w:t>Timetable</w:t>
      </w:r>
    </w:p>
    <w:p w14:paraId="36F24B54" w14:textId="6336D993" w:rsidR="005F19B2" w:rsidRPr="00777611" w:rsidRDefault="00CC4B92" w:rsidP="50C68203">
      <w:pPr>
        <w:tabs>
          <w:tab w:val="left" w:pos="2268"/>
        </w:tabs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2</w:t>
      </w:r>
      <w:r w:rsidR="5BCCE93C" w:rsidRPr="50C68203">
        <w:rPr>
          <w:rFonts w:asciiTheme="minorHAnsi" w:hAnsiTheme="minorHAnsi"/>
          <w:sz w:val="22"/>
          <w:szCs w:val="22"/>
        </w:rPr>
        <w:t xml:space="preserve">3 </w:t>
      </w:r>
      <w:r w:rsidR="005F19B2" w:rsidRPr="50C68203">
        <w:rPr>
          <w:rFonts w:asciiTheme="minorHAnsi" w:hAnsiTheme="minorHAnsi"/>
          <w:sz w:val="22"/>
          <w:szCs w:val="22"/>
        </w:rPr>
        <w:t xml:space="preserve">September </w:t>
      </w:r>
      <w:r w:rsidRPr="50C68203">
        <w:rPr>
          <w:rFonts w:asciiTheme="minorHAnsi" w:hAnsiTheme="minorHAnsi"/>
          <w:sz w:val="22"/>
          <w:szCs w:val="22"/>
        </w:rPr>
        <w:t>202</w:t>
      </w:r>
      <w:r w:rsidR="31DA3008" w:rsidRPr="50C68203">
        <w:rPr>
          <w:rFonts w:asciiTheme="minorHAnsi" w:hAnsiTheme="minorHAnsi"/>
          <w:sz w:val="22"/>
          <w:szCs w:val="22"/>
        </w:rPr>
        <w:t>2</w:t>
      </w:r>
      <w:r>
        <w:tab/>
      </w:r>
      <w:r w:rsidR="005F19B2" w:rsidRPr="50C68203">
        <w:rPr>
          <w:rFonts w:asciiTheme="minorHAnsi" w:hAnsiTheme="minorHAnsi"/>
          <w:sz w:val="22"/>
          <w:szCs w:val="22"/>
        </w:rPr>
        <w:t>Deadline for applications</w:t>
      </w:r>
    </w:p>
    <w:p w14:paraId="0840AEFC" w14:textId="2D1ADEF3" w:rsidR="005F19B2" w:rsidRPr="00777611" w:rsidRDefault="67A71B38" w:rsidP="50C68203">
      <w:pPr>
        <w:tabs>
          <w:tab w:val="left" w:pos="2268"/>
        </w:tabs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3-7</w:t>
      </w:r>
      <w:r w:rsidR="005F19B2" w:rsidRPr="50C68203">
        <w:rPr>
          <w:rFonts w:asciiTheme="minorHAnsi" w:hAnsiTheme="minorHAnsi"/>
          <w:sz w:val="22"/>
          <w:szCs w:val="22"/>
        </w:rPr>
        <w:t xml:space="preserve"> </w:t>
      </w:r>
      <w:r w:rsidR="00CC4B92" w:rsidRPr="50C68203">
        <w:rPr>
          <w:rFonts w:asciiTheme="minorHAnsi" w:hAnsiTheme="minorHAnsi"/>
          <w:sz w:val="22"/>
          <w:szCs w:val="22"/>
        </w:rPr>
        <w:t>October</w:t>
      </w:r>
      <w:r w:rsidR="005F19B2" w:rsidRPr="50C68203">
        <w:rPr>
          <w:rFonts w:asciiTheme="minorHAnsi" w:hAnsiTheme="minorHAnsi"/>
          <w:sz w:val="22"/>
          <w:szCs w:val="22"/>
        </w:rPr>
        <w:t xml:space="preserve"> </w:t>
      </w:r>
      <w:r w:rsidR="00CC4B92" w:rsidRPr="50C68203">
        <w:rPr>
          <w:rFonts w:asciiTheme="minorHAnsi" w:hAnsiTheme="minorHAnsi"/>
          <w:sz w:val="22"/>
          <w:szCs w:val="22"/>
        </w:rPr>
        <w:t>202</w:t>
      </w:r>
      <w:r w:rsidR="3AE4E049" w:rsidRPr="50C68203">
        <w:rPr>
          <w:rFonts w:asciiTheme="minorHAnsi" w:hAnsiTheme="minorHAnsi"/>
          <w:sz w:val="22"/>
          <w:szCs w:val="22"/>
        </w:rPr>
        <w:t>2</w:t>
      </w:r>
      <w:r w:rsidR="00CC4B92">
        <w:tab/>
      </w:r>
      <w:r w:rsidR="005F19B2" w:rsidRPr="50C68203">
        <w:rPr>
          <w:rFonts w:asciiTheme="minorHAnsi" w:hAnsiTheme="minorHAnsi"/>
          <w:sz w:val="22"/>
          <w:szCs w:val="22"/>
        </w:rPr>
        <w:t>Successful applicants notified</w:t>
      </w:r>
    </w:p>
    <w:p w14:paraId="3485A861" w14:textId="7A1167D9" w:rsidR="005F19B2" w:rsidRPr="00777611" w:rsidRDefault="00CC4B92" w:rsidP="50C68203">
      <w:pPr>
        <w:tabs>
          <w:tab w:val="left" w:pos="2268"/>
        </w:tabs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Early</w:t>
      </w:r>
      <w:r w:rsidR="005F19B2" w:rsidRPr="50C68203">
        <w:rPr>
          <w:rFonts w:asciiTheme="minorHAnsi" w:hAnsiTheme="minorHAnsi"/>
          <w:sz w:val="22"/>
          <w:szCs w:val="22"/>
        </w:rPr>
        <w:t xml:space="preserve"> November </w:t>
      </w:r>
      <w:r w:rsidRPr="50C68203">
        <w:rPr>
          <w:rFonts w:asciiTheme="minorHAnsi" w:hAnsiTheme="minorHAnsi"/>
          <w:sz w:val="22"/>
          <w:szCs w:val="22"/>
        </w:rPr>
        <w:t>202</w:t>
      </w:r>
      <w:r w:rsidR="2DBAEDEA" w:rsidRPr="50C68203">
        <w:rPr>
          <w:rFonts w:asciiTheme="minorHAnsi" w:hAnsiTheme="minorHAnsi"/>
          <w:sz w:val="22"/>
          <w:szCs w:val="22"/>
        </w:rPr>
        <w:t>2</w:t>
      </w:r>
      <w:r>
        <w:tab/>
      </w:r>
      <w:r w:rsidR="005F19B2" w:rsidRPr="50C68203">
        <w:rPr>
          <w:rFonts w:asciiTheme="minorHAnsi" w:hAnsiTheme="minorHAnsi"/>
          <w:sz w:val="22"/>
          <w:szCs w:val="22"/>
        </w:rPr>
        <w:t>Scholarship research period begins</w:t>
      </w:r>
      <w:r w:rsidR="00B850D1" w:rsidRPr="50C68203">
        <w:rPr>
          <w:rFonts w:asciiTheme="minorHAnsi" w:hAnsiTheme="minorHAnsi"/>
          <w:sz w:val="22"/>
          <w:szCs w:val="22"/>
        </w:rPr>
        <w:t xml:space="preserve"> (start date by negotiation)</w:t>
      </w:r>
    </w:p>
    <w:p w14:paraId="069958E0" w14:textId="0777A551" w:rsidR="005F19B2" w:rsidRPr="00777611" w:rsidRDefault="005B143D" w:rsidP="50C68203">
      <w:pPr>
        <w:tabs>
          <w:tab w:val="left" w:pos="2268"/>
        </w:tabs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1</w:t>
      </w:r>
      <w:r w:rsidR="63C008DE" w:rsidRPr="50C68203">
        <w:rPr>
          <w:rFonts w:asciiTheme="minorHAnsi" w:hAnsiTheme="minorHAnsi"/>
          <w:sz w:val="22"/>
          <w:szCs w:val="22"/>
        </w:rPr>
        <w:t>0</w:t>
      </w:r>
      <w:r w:rsidR="00D5202A" w:rsidRPr="50C68203">
        <w:rPr>
          <w:rFonts w:asciiTheme="minorHAnsi" w:hAnsiTheme="minorHAnsi"/>
          <w:sz w:val="22"/>
          <w:szCs w:val="22"/>
        </w:rPr>
        <w:t xml:space="preserve"> </w:t>
      </w:r>
      <w:r w:rsidR="005F19B2" w:rsidRPr="50C68203">
        <w:rPr>
          <w:rFonts w:asciiTheme="minorHAnsi" w:hAnsiTheme="minorHAnsi"/>
          <w:sz w:val="22"/>
          <w:szCs w:val="22"/>
        </w:rPr>
        <w:t xml:space="preserve">April </w:t>
      </w:r>
      <w:r w:rsidR="00B850D1" w:rsidRPr="50C68203">
        <w:rPr>
          <w:rFonts w:asciiTheme="minorHAnsi" w:hAnsiTheme="minorHAnsi"/>
          <w:sz w:val="22"/>
          <w:szCs w:val="22"/>
        </w:rPr>
        <w:t>202</w:t>
      </w:r>
      <w:r w:rsidR="4C2A9D1D" w:rsidRPr="50C68203">
        <w:rPr>
          <w:rFonts w:asciiTheme="minorHAnsi" w:hAnsiTheme="minorHAnsi"/>
          <w:sz w:val="22"/>
          <w:szCs w:val="22"/>
        </w:rPr>
        <w:t>3</w:t>
      </w:r>
      <w:r w:rsidR="45C52AAB" w:rsidRPr="50C68203">
        <w:rPr>
          <w:rFonts w:asciiTheme="minorHAnsi" w:hAnsiTheme="minorHAnsi"/>
          <w:sz w:val="22"/>
          <w:szCs w:val="22"/>
        </w:rPr>
        <w:t xml:space="preserve"> (TBC)</w:t>
      </w:r>
      <w:r>
        <w:tab/>
      </w:r>
      <w:r w:rsidR="005F19B2" w:rsidRPr="50C68203">
        <w:rPr>
          <w:rFonts w:asciiTheme="minorHAnsi" w:hAnsiTheme="minorHAnsi"/>
          <w:sz w:val="22"/>
          <w:szCs w:val="22"/>
        </w:rPr>
        <w:t>Research period ends no later than this date</w:t>
      </w:r>
    </w:p>
    <w:p w14:paraId="43F32F5D" w14:textId="2A344CBD" w:rsidR="005F19B2" w:rsidRPr="00777611" w:rsidRDefault="005B143D" w:rsidP="50C68203">
      <w:pPr>
        <w:tabs>
          <w:tab w:val="left" w:pos="2268"/>
        </w:tabs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1</w:t>
      </w:r>
      <w:r w:rsidR="51CBA2AD" w:rsidRPr="50C68203">
        <w:rPr>
          <w:rFonts w:asciiTheme="minorHAnsi" w:hAnsiTheme="minorHAnsi"/>
          <w:sz w:val="22"/>
          <w:szCs w:val="22"/>
        </w:rPr>
        <w:t>4</w:t>
      </w:r>
      <w:r w:rsidR="005F19B2" w:rsidRPr="50C68203">
        <w:rPr>
          <w:rFonts w:asciiTheme="minorHAnsi" w:hAnsiTheme="minorHAnsi"/>
          <w:sz w:val="22"/>
          <w:szCs w:val="22"/>
        </w:rPr>
        <w:t xml:space="preserve"> April</w:t>
      </w:r>
      <w:r w:rsidR="009460FF" w:rsidRPr="50C68203">
        <w:rPr>
          <w:rFonts w:asciiTheme="minorHAnsi" w:hAnsiTheme="minorHAnsi"/>
          <w:sz w:val="22"/>
          <w:szCs w:val="22"/>
        </w:rPr>
        <w:t xml:space="preserve"> 2</w:t>
      </w:r>
      <w:r w:rsidR="00CC4B92" w:rsidRPr="50C68203">
        <w:rPr>
          <w:rFonts w:asciiTheme="minorHAnsi" w:hAnsiTheme="minorHAnsi"/>
          <w:sz w:val="22"/>
          <w:szCs w:val="22"/>
        </w:rPr>
        <w:t>02</w:t>
      </w:r>
      <w:r w:rsidR="70E375A4" w:rsidRPr="50C68203">
        <w:rPr>
          <w:rFonts w:asciiTheme="minorHAnsi" w:hAnsiTheme="minorHAnsi"/>
          <w:sz w:val="22"/>
          <w:szCs w:val="22"/>
        </w:rPr>
        <w:t>3</w:t>
      </w:r>
      <w:r w:rsidR="268620DF" w:rsidRPr="50C68203">
        <w:rPr>
          <w:rFonts w:asciiTheme="minorHAnsi" w:hAnsiTheme="minorHAnsi"/>
          <w:sz w:val="22"/>
          <w:szCs w:val="22"/>
        </w:rPr>
        <w:t xml:space="preserve"> (TBC)</w:t>
      </w:r>
      <w:r>
        <w:tab/>
      </w:r>
      <w:r w:rsidR="005F19B2" w:rsidRPr="50C68203">
        <w:rPr>
          <w:rFonts w:asciiTheme="minorHAnsi" w:hAnsiTheme="minorHAnsi"/>
          <w:sz w:val="22"/>
          <w:szCs w:val="22"/>
        </w:rPr>
        <w:t>Final scholarship report due</w:t>
      </w:r>
    </w:p>
    <w:p w14:paraId="636CE025" w14:textId="77777777" w:rsidR="005F19B2" w:rsidRPr="00777611" w:rsidRDefault="005F19B2" w:rsidP="005F19B2">
      <w:pPr>
        <w:rPr>
          <w:rFonts w:asciiTheme="minorHAnsi" w:hAnsiTheme="minorHAnsi" w:cstheme="minorHAnsi"/>
          <w:sz w:val="22"/>
          <w:szCs w:val="22"/>
        </w:rPr>
      </w:pPr>
    </w:p>
    <w:p w14:paraId="62DFD1B7" w14:textId="331761FF" w:rsidR="005F19B2" w:rsidRPr="00777611" w:rsidRDefault="005F19B2" w:rsidP="50C68203">
      <w:pPr>
        <w:rPr>
          <w:rFonts w:asciiTheme="minorHAnsi" w:hAnsiTheme="minorHAnsi"/>
          <w:sz w:val="22"/>
          <w:szCs w:val="22"/>
        </w:rPr>
      </w:pPr>
      <w:r w:rsidRPr="50C68203">
        <w:rPr>
          <w:rFonts w:asciiTheme="minorHAnsi" w:hAnsiTheme="minorHAnsi"/>
          <w:sz w:val="22"/>
          <w:szCs w:val="22"/>
        </w:rPr>
        <w:t>All summer scholars are expected to present their project during a B</w:t>
      </w:r>
      <w:r w:rsidR="71724D6F" w:rsidRPr="50C68203">
        <w:rPr>
          <w:rFonts w:asciiTheme="minorHAnsi" w:hAnsiTheme="minorHAnsi"/>
          <w:sz w:val="22"/>
          <w:szCs w:val="22"/>
        </w:rPr>
        <w:t>ioprotection Aotearoa</w:t>
      </w:r>
      <w:r w:rsidRPr="50C68203">
        <w:rPr>
          <w:rFonts w:asciiTheme="minorHAnsi" w:hAnsiTheme="minorHAnsi"/>
          <w:sz w:val="22"/>
          <w:szCs w:val="22"/>
        </w:rPr>
        <w:t xml:space="preserve"> seminar in </w:t>
      </w:r>
      <w:r w:rsidR="001B4004" w:rsidRPr="50C68203">
        <w:rPr>
          <w:rFonts w:asciiTheme="minorHAnsi" w:hAnsiTheme="minorHAnsi"/>
          <w:sz w:val="22"/>
          <w:szCs w:val="22"/>
        </w:rPr>
        <w:t xml:space="preserve">February </w:t>
      </w:r>
      <w:r w:rsidR="00B850D1" w:rsidRPr="50C68203">
        <w:rPr>
          <w:rFonts w:asciiTheme="minorHAnsi" w:hAnsiTheme="minorHAnsi"/>
          <w:sz w:val="22"/>
          <w:szCs w:val="22"/>
        </w:rPr>
        <w:t>202</w:t>
      </w:r>
      <w:r w:rsidR="5F32D40B" w:rsidRPr="50C68203">
        <w:rPr>
          <w:rFonts w:asciiTheme="minorHAnsi" w:hAnsiTheme="minorHAnsi"/>
          <w:sz w:val="22"/>
          <w:szCs w:val="22"/>
        </w:rPr>
        <w:t>3</w:t>
      </w:r>
      <w:r w:rsidR="59D8ED0B" w:rsidRPr="50C68203">
        <w:rPr>
          <w:rFonts w:asciiTheme="minorHAnsi" w:hAnsiTheme="minorHAnsi"/>
          <w:sz w:val="22"/>
          <w:szCs w:val="22"/>
        </w:rPr>
        <w:t xml:space="preserve"> (TBC)</w:t>
      </w:r>
      <w:r w:rsidR="5F32D40B" w:rsidRPr="50C68203">
        <w:rPr>
          <w:rFonts w:asciiTheme="minorHAnsi" w:hAnsiTheme="minorHAnsi"/>
          <w:sz w:val="22"/>
          <w:szCs w:val="22"/>
        </w:rPr>
        <w:t>.</w:t>
      </w:r>
    </w:p>
    <w:p w14:paraId="3F7D575C" w14:textId="77777777" w:rsidR="005F19B2" w:rsidRPr="00777611" w:rsidRDefault="005F19B2" w:rsidP="005F19B2">
      <w:pPr>
        <w:rPr>
          <w:rFonts w:asciiTheme="minorHAnsi" w:hAnsiTheme="minorHAnsi" w:cstheme="minorHAnsi"/>
          <w:sz w:val="22"/>
          <w:szCs w:val="22"/>
        </w:rPr>
      </w:pPr>
    </w:p>
    <w:p w14:paraId="468D4441" w14:textId="77777777" w:rsidR="005F19B2" w:rsidRPr="00777611" w:rsidRDefault="005F19B2" w:rsidP="005F19B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77611">
        <w:rPr>
          <w:rFonts w:asciiTheme="minorHAnsi" w:hAnsiTheme="minorHAnsi" w:cstheme="minorHAnsi"/>
          <w:b/>
          <w:sz w:val="22"/>
          <w:szCs w:val="22"/>
        </w:rPr>
        <w:t>Financial information</w:t>
      </w:r>
    </w:p>
    <w:p w14:paraId="348057AB" w14:textId="77777777" w:rsidR="005F19B2" w:rsidRPr="00777611" w:rsidRDefault="005F19B2" w:rsidP="005F19B2">
      <w:pPr>
        <w:tabs>
          <w:tab w:val="left" w:pos="284"/>
        </w:tabs>
        <w:ind w:left="284" w:hanging="284"/>
        <w:jc w:val="both"/>
        <w:rPr>
          <w:rFonts w:asciiTheme="minorHAnsi" w:hAnsiTheme="minorHAnsi"/>
          <w:sz w:val="22"/>
          <w:szCs w:val="22"/>
        </w:rPr>
      </w:pPr>
      <w:r w:rsidRPr="00777611">
        <w:rPr>
          <w:rFonts w:asciiTheme="minorHAnsi" w:hAnsiTheme="minorHAnsi"/>
          <w:sz w:val="22"/>
          <w:szCs w:val="22"/>
        </w:rPr>
        <w:t>a.</w:t>
      </w:r>
      <w:r w:rsidRPr="00777611">
        <w:rPr>
          <w:rFonts w:asciiTheme="minorHAnsi" w:hAnsiTheme="minorHAnsi"/>
          <w:sz w:val="22"/>
          <w:szCs w:val="22"/>
        </w:rPr>
        <w:tab/>
        <w:t xml:space="preserve">A total of $6000 tax free is available for each scholarship. </w:t>
      </w:r>
      <w:r w:rsidR="00C55CF8">
        <w:rPr>
          <w:rFonts w:asciiTheme="minorHAnsi" w:hAnsiTheme="minorHAnsi"/>
          <w:sz w:val="22"/>
          <w:szCs w:val="22"/>
        </w:rPr>
        <w:t>Fortnightly payments will be made for the duration of the scholarship,</w:t>
      </w:r>
      <w:r w:rsidR="00CC4B92">
        <w:rPr>
          <w:rFonts w:asciiTheme="minorHAnsi" w:hAnsiTheme="minorHAnsi"/>
          <w:sz w:val="22"/>
          <w:szCs w:val="22"/>
        </w:rPr>
        <w:t xml:space="preserve"> with the</w:t>
      </w:r>
      <w:r w:rsidRPr="00777611">
        <w:rPr>
          <w:rFonts w:asciiTheme="minorHAnsi" w:hAnsiTheme="minorHAnsi"/>
          <w:sz w:val="22"/>
          <w:szCs w:val="22"/>
        </w:rPr>
        <w:t xml:space="preserve"> final payment of $10</w:t>
      </w:r>
      <w:r w:rsidR="00C55CF8">
        <w:rPr>
          <w:rFonts w:asciiTheme="minorHAnsi" w:hAnsiTheme="minorHAnsi"/>
          <w:sz w:val="22"/>
          <w:szCs w:val="22"/>
        </w:rPr>
        <w:t>00</w:t>
      </w:r>
      <w:r w:rsidRPr="00777611">
        <w:rPr>
          <w:rFonts w:asciiTheme="minorHAnsi" w:hAnsiTheme="minorHAnsi"/>
          <w:sz w:val="22"/>
          <w:szCs w:val="22"/>
        </w:rPr>
        <w:t xml:space="preserve"> on receipt of the approved student project report.</w:t>
      </w:r>
      <w:r w:rsidR="00CC4B92">
        <w:rPr>
          <w:rFonts w:asciiTheme="minorHAnsi" w:hAnsiTheme="minorHAnsi"/>
          <w:sz w:val="22"/>
          <w:szCs w:val="22"/>
        </w:rPr>
        <w:t xml:space="preserve"> Irrespective of where you undertake your scholarship, your payments will be via Lincoln University </w:t>
      </w:r>
      <w:proofErr w:type="gramStart"/>
      <w:r w:rsidR="00CC4B92">
        <w:rPr>
          <w:rFonts w:asciiTheme="minorHAnsi" w:hAnsiTheme="minorHAnsi"/>
          <w:sz w:val="22"/>
          <w:szCs w:val="22"/>
        </w:rPr>
        <w:t>payroll;</w:t>
      </w:r>
      <w:proofErr w:type="gramEnd"/>
    </w:p>
    <w:p w14:paraId="3AAFFDBC" w14:textId="77777777" w:rsidR="005F19B2" w:rsidRPr="00777611" w:rsidRDefault="005F19B2" w:rsidP="005F19B2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0CA5DB22" w14:textId="0B8BE2B2" w:rsidR="005F19B2" w:rsidRPr="00777611" w:rsidRDefault="005F19B2" w:rsidP="005F19B2">
      <w:pPr>
        <w:tabs>
          <w:tab w:val="left" w:pos="284"/>
        </w:tabs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sz w:val="22"/>
          <w:szCs w:val="22"/>
        </w:rPr>
        <w:t>b.</w:t>
      </w:r>
      <w:r w:rsidRPr="00777611">
        <w:rPr>
          <w:rFonts w:asciiTheme="minorHAnsi" w:hAnsiTheme="minorHAnsi" w:cstheme="minorHAnsi"/>
          <w:sz w:val="22"/>
          <w:szCs w:val="22"/>
        </w:rPr>
        <w:tab/>
        <w:t xml:space="preserve">For taxation purposes applicants must be intending to undertake full time study in </w:t>
      </w:r>
      <w:r w:rsidR="00B850D1">
        <w:rPr>
          <w:rFonts w:asciiTheme="minorHAnsi" w:hAnsiTheme="minorHAnsi" w:cstheme="minorHAnsi"/>
          <w:sz w:val="22"/>
          <w:szCs w:val="22"/>
        </w:rPr>
        <w:t>202</w:t>
      </w:r>
      <w:r w:rsidR="00CC4B92">
        <w:rPr>
          <w:rFonts w:asciiTheme="minorHAnsi" w:hAnsiTheme="minorHAnsi" w:cstheme="minorHAnsi"/>
          <w:sz w:val="22"/>
          <w:szCs w:val="22"/>
        </w:rPr>
        <w:t>2</w:t>
      </w:r>
      <w:r w:rsidRPr="00777611">
        <w:rPr>
          <w:rFonts w:asciiTheme="minorHAnsi" w:hAnsiTheme="minorHAnsi" w:cstheme="minorHAnsi"/>
          <w:sz w:val="22"/>
          <w:szCs w:val="22"/>
        </w:rPr>
        <w:t xml:space="preserve"> (Note</w:t>
      </w:r>
      <w:r w:rsidR="00FF7742">
        <w:rPr>
          <w:rFonts w:asciiTheme="minorHAnsi" w:hAnsiTheme="minorHAnsi" w:cstheme="minorHAnsi"/>
          <w:sz w:val="22"/>
          <w:szCs w:val="22"/>
        </w:rPr>
        <w:t>: this can be any tertiary institute</w:t>
      </w:r>
      <w:r w:rsidR="006D777D">
        <w:rPr>
          <w:rFonts w:asciiTheme="minorHAnsi" w:hAnsiTheme="minorHAnsi" w:cstheme="minorHAnsi"/>
          <w:sz w:val="22"/>
          <w:szCs w:val="22"/>
        </w:rPr>
        <w:t xml:space="preserve"> in </w:t>
      </w:r>
      <w:r w:rsidR="00EF7725">
        <w:rPr>
          <w:rFonts w:asciiTheme="minorHAnsi" w:hAnsiTheme="minorHAnsi" w:cstheme="minorHAnsi"/>
          <w:sz w:val="22"/>
          <w:szCs w:val="22"/>
        </w:rPr>
        <w:t>N</w:t>
      </w:r>
      <w:r w:rsidR="00E45A7B">
        <w:rPr>
          <w:rFonts w:asciiTheme="minorHAnsi" w:hAnsiTheme="minorHAnsi" w:cstheme="minorHAnsi"/>
          <w:sz w:val="22"/>
          <w:szCs w:val="22"/>
        </w:rPr>
        <w:t xml:space="preserve">ew </w:t>
      </w:r>
      <w:r w:rsidR="00EF7725">
        <w:rPr>
          <w:rFonts w:asciiTheme="minorHAnsi" w:hAnsiTheme="minorHAnsi" w:cstheme="minorHAnsi"/>
          <w:sz w:val="22"/>
          <w:szCs w:val="22"/>
        </w:rPr>
        <w:t>Z</w:t>
      </w:r>
      <w:r w:rsidR="00E45A7B">
        <w:rPr>
          <w:rFonts w:asciiTheme="minorHAnsi" w:hAnsiTheme="minorHAnsi" w:cstheme="minorHAnsi"/>
          <w:sz w:val="22"/>
          <w:szCs w:val="22"/>
        </w:rPr>
        <w:t>ealand</w:t>
      </w:r>
      <w:r w:rsidRPr="00777611">
        <w:rPr>
          <w:rFonts w:asciiTheme="minorHAnsi" w:hAnsiTheme="minorHAnsi" w:cstheme="minorHAnsi"/>
          <w:sz w:val="22"/>
          <w:szCs w:val="22"/>
        </w:rPr>
        <w:t>).</w:t>
      </w:r>
    </w:p>
    <w:p w14:paraId="51D465EA" w14:textId="77777777" w:rsidR="005F19B2" w:rsidRPr="00777611" w:rsidRDefault="005F19B2" w:rsidP="005F19B2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5C56B58C" w14:textId="77777777" w:rsidR="005F19B2" w:rsidRPr="00777611" w:rsidRDefault="005F19B2" w:rsidP="005F19B2">
      <w:pPr>
        <w:tabs>
          <w:tab w:val="left" w:pos="284"/>
        </w:tabs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777611">
        <w:rPr>
          <w:rFonts w:asciiTheme="minorHAnsi" w:hAnsiTheme="minorHAnsi" w:cstheme="minorHAnsi"/>
          <w:sz w:val="22"/>
          <w:szCs w:val="22"/>
        </w:rPr>
        <w:t>c.</w:t>
      </w:r>
      <w:r w:rsidRPr="00777611">
        <w:rPr>
          <w:rFonts w:asciiTheme="minorHAnsi" w:hAnsiTheme="minorHAnsi" w:cstheme="minorHAnsi"/>
          <w:sz w:val="22"/>
          <w:szCs w:val="22"/>
        </w:rPr>
        <w:tab/>
        <w:t xml:space="preserve">All additional costs of the project </w:t>
      </w:r>
      <w:proofErr w:type="gramStart"/>
      <w:r w:rsidRPr="00777611">
        <w:rPr>
          <w:rFonts w:asciiTheme="minorHAnsi" w:hAnsiTheme="minorHAnsi" w:cstheme="minorHAnsi"/>
          <w:sz w:val="22"/>
          <w:szCs w:val="22"/>
        </w:rPr>
        <w:t>e.g.</w:t>
      </w:r>
      <w:proofErr w:type="gramEnd"/>
      <w:r w:rsidRPr="00777611">
        <w:rPr>
          <w:rFonts w:asciiTheme="minorHAnsi" w:hAnsiTheme="minorHAnsi" w:cstheme="minorHAnsi"/>
          <w:sz w:val="22"/>
          <w:szCs w:val="22"/>
        </w:rPr>
        <w:t xml:space="preserve"> travel to field sites, consumables etc are to be covered by existing research funds provided by the supervisor</w:t>
      </w:r>
      <w:r w:rsidR="00537C1C">
        <w:rPr>
          <w:rFonts w:asciiTheme="minorHAnsi" w:hAnsiTheme="minorHAnsi" w:cstheme="minorHAnsi"/>
          <w:sz w:val="22"/>
          <w:szCs w:val="22"/>
        </w:rPr>
        <w:t>.</w:t>
      </w:r>
    </w:p>
    <w:p w14:paraId="057F9926" w14:textId="77777777" w:rsidR="005F19B2" w:rsidRPr="00777611" w:rsidRDefault="005F19B2" w:rsidP="005F19B2">
      <w:pPr>
        <w:tabs>
          <w:tab w:val="left" w:pos="2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0B22FFC1" w14:textId="77777777" w:rsidR="005F19B2" w:rsidRPr="00777611" w:rsidRDefault="005F19B2" w:rsidP="005F19B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77611">
        <w:rPr>
          <w:rFonts w:asciiTheme="minorHAnsi" w:hAnsiTheme="minorHAnsi" w:cstheme="minorHAnsi"/>
          <w:b/>
          <w:sz w:val="22"/>
          <w:szCs w:val="22"/>
        </w:rPr>
        <w:t>Work conditions</w:t>
      </w:r>
    </w:p>
    <w:p w14:paraId="58BA4463" w14:textId="77777777" w:rsidR="00EC1557" w:rsidRPr="00777611" w:rsidRDefault="005F19B2" w:rsidP="00571CAD">
      <w:pPr>
        <w:jc w:val="both"/>
        <w:rPr>
          <w:rFonts w:asciiTheme="minorHAnsi" w:hAnsiTheme="minorHAnsi"/>
          <w:sz w:val="22"/>
          <w:szCs w:val="22"/>
        </w:rPr>
      </w:pPr>
      <w:r w:rsidRPr="00777611">
        <w:rPr>
          <w:rFonts w:asciiTheme="minorHAnsi" w:hAnsiTheme="minorHAnsi"/>
          <w:sz w:val="22"/>
          <w:szCs w:val="22"/>
        </w:rPr>
        <w:t xml:space="preserve">The minimum expected </w:t>
      </w:r>
      <w:r w:rsidR="00CC4B92">
        <w:rPr>
          <w:rFonts w:asciiTheme="minorHAnsi" w:hAnsiTheme="minorHAnsi"/>
          <w:sz w:val="22"/>
          <w:szCs w:val="22"/>
        </w:rPr>
        <w:t>would be 10 weeks of work, at</w:t>
      </w:r>
      <w:r w:rsidRPr="00777611">
        <w:rPr>
          <w:rFonts w:asciiTheme="minorHAnsi" w:hAnsiTheme="minorHAnsi"/>
          <w:sz w:val="22"/>
          <w:szCs w:val="22"/>
        </w:rPr>
        <w:t xml:space="preserve"> 37.5 </w:t>
      </w:r>
      <w:r w:rsidR="00CC4B92">
        <w:rPr>
          <w:rFonts w:asciiTheme="minorHAnsi" w:hAnsiTheme="minorHAnsi"/>
          <w:sz w:val="22"/>
          <w:szCs w:val="22"/>
        </w:rPr>
        <w:t xml:space="preserve">hours </w:t>
      </w:r>
      <w:r w:rsidRPr="00777611">
        <w:rPr>
          <w:rFonts w:asciiTheme="minorHAnsi" w:hAnsiTheme="minorHAnsi"/>
          <w:sz w:val="22"/>
          <w:szCs w:val="22"/>
        </w:rPr>
        <w:t>per week to be worked between Monday and Friday inclusive, between the hours of 7</w:t>
      </w:r>
      <w:r w:rsidR="009A4517">
        <w:rPr>
          <w:rFonts w:asciiTheme="minorHAnsi" w:hAnsiTheme="minorHAnsi"/>
          <w:sz w:val="22"/>
          <w:szCs w:val="22"/>
        </w:rPr>
        <w:t xml:space="preserve"> </w:t>
      </w:r>
      <w:r w:rsidRPr="00777611">
        <w:rPr>
          <w:rFonts w:asciiTheme="minorHAnsi" w:hAnsiTheme="minorHAnsi"/>
          <w:sz w:val="22"/>
          <w:szCs w:val="22"/>
        </w:rPr>
        <w:t>am and 9</w:t>
      </w:r>
      <w:r w:rsidR="009A4517">
        <w:rPr>
          <w:rFonts w:asciiTheme="minorHAnsi" w:hAnsiTheme="minorHAnsi"/>
          <w:sz w:val="22"/>
          <w:szCs w:val="22"/>
        </w:rPr>
        <w:t xml:space="preserve"> </w:t>
      </w:r>
      <w:r w:rsidRPr="00777611">
        <w:rPr>
          <w:rFonts w:asciiTheme="minorHAnsi" w:hAnsiTheme="minorHAnsi"/>
          <w:sz w:val="22"/>
          <w:szCs w:val="22"/>
        </w:rPr>
        <w:t>pm. This includes a refreshment break of 10</w:t>
      </w:r>
      <w:r w:rsidR="00C8707D">
        <w:rPr>
          <w:rFonts w:asciiTheme="minorHAnsi" w:hAnsiTheme="minorHAnsi"/>
          <w:sz w:val="22"/>
          <w:szCs w:val="22"/>
        </w:rPr>
        <w:t xml:space="preserve"> </w:t>
      </w:r>
      <w:r w:rsidRPr="00777611">
        <w:rPr>
          <w:rFonts w:asciiTheme="minorHAnsi" w:hAnsiTheme="minorHAnsi"/>
          <w:sz w:val="22"/>
          <w:szCs w:val="22"/>
        </w:rPr>
        <w:t>mins within each 3-hour continuous work period, except for an unpaid meal break of not less than 30</w:t>
      </w:r>
      <w:r w:rsidR="00C8707D">
        <w:rPr>
          <w:rFonts w:asciiTheme="minorHAnsi" w:hAnsiTheme="minorHAnsi"/>
          <w:sz w:val="22"/>
          <w:szCs w:val="22"/>
        </w:rPr>
        <w:t xml:space="preserve"> </w:t>
      </w:r>
      <w:r w:rsidRPr="00777611">
        <w:rPr>
          <w:rFonts w:asciiTheme="minorHAnsi" w:hAnsiTheme="minorHAnsi"/>
          <w:sz w:val="22"/>
          <w:szCs w:val="22"/>
        </w:rPr>
        <w:t>mins. From time to time you may be required to work outside of normal working hours. Working hours are to be negotiated with your supervisor.</w:t>
      </w:r>
    </w:p>
    <w:sectPr w:rsidR="00EC1557" w:rsidRPr="00777611" w:rsidSect="00D867B2">
      <w:headerReference w:type="default" r:id="rId10"/>
      <w:footerReference w:type="default" r:id="rId11"/>
      <w:pgSz w:w="11906" w:h="16838" w:code="9"/>
      <w:pgMar w:top="1440" w:right="1080" w:bottom="1440" w:left="1080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9A85" w14:textId="77777777" w:rsidR="00686E84" w:rsidRDefault="00686E84">
      <w:r>
        <w:separator/>
      </w:r>
    </w:p>
  </w:endnote>
  <w:endnote w:type="continuationSeparator" w:id="0">
    <w:p w14:paraId="256DAEE1" w14:textId="77777777" w:rsidR="00686E84" w:rsidRDefault="00686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C1696" w14:textId="24C27F8E" w:rsidR="00D867B2" w:rsidRPr="00D867B2" w:rsidRDefault="00D867B2" w:rsidP="00D867B2">
    <w:pPr>
      <w:spacing w:before="120"/>
      <w:jc w:val="center"/>
      <w:rPr>
        <w:rFonts w:asciiTheme="minorHAnsi" w:hAnsiTheme="minorHAnsi"/>
        <w:sz w:val="22"/>
        <w:szCs w:val="22"/>
      </w:rPr>
    </w:pPr>
    <w:r w:rsidRPr="50C68203">
      <w:rPr>
        <w:rFonts w:asciiTheme="minorHAnsi" w:hAnsiTheme="minorHAnsi"/>
        <w:sz w:val="22"/>
        <w:szCs w:val="22"/>
      </w:rPr>
      <w:t xml:space="preserve">Please return this form and a copy of your academic transcript to Elena Johnson </w:t>
    </w:r>
    <w:hyperlink r:id="rId1">
      <w:r w:rsidRPr="50C68203">
        <w:rPr>
          <w:rStyle w:val="Hyperlink"/>
          <w:rFonts w:asciiTheme="minorHAnsi" w:hAnsiTheme="minorHAnsi"/>
          <w:sz w:val="22"/>
          <w:szCs w:val="22"/>
        </w:rPr>
        <w:t>elena.johnson@lincoln.ac.nz</w:t>
      </w:r>
    </w:hyperlink>
    <w:r w:rsidRPr="50C68203">
      <w:rPr>
        <w:rFonts w:asciiTheme="minorHAnsi" w:hAnsiTheme="minorHAnsi"/>
        <w:sz w:val="22"/>
        <w:szCs w:val="22"/>
      </w:rPr>
      <w:t xml:space="preserve"> by </w:t>
    </w:r>
    <w:r>
      <w:rPr>
        <w:rFonts w:asciiTheme="minorHAnsi" w:hAnsiTheme="minorHAnsi"/>
        <w:sz w:val="22"/>
        <w:szCs w:val="22"/>
      </w:rPr>
      <w:t xml:space="preserve">Friday </w:t>
    </w:r>
    <w:r w:rsidRPr="50C68203">
      <w:rPr>
        <w:rFonts w:asciiTheme="minorHAnsi" w:hAnsiTheme="minorHAnsi"/>
        <w:sz w:val="22"/>
        <w:szCs w:val="22"/>
      </w:rPr>
      <w:t>23 September 2022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3057D" w14:textId="77777777" w:rsidR="00686E84" w:rsidRDefault="00686E84">
      <w:r>
        <w:separator/>
      </w:r>
    </w:p>
  </w:footnote>
  <w:footnote w:type="continuationSeparator" w:id="0">
    <w:p w14:paraId="1C340E51" w14:textId="77777777" w:rsidR="00686E84" w:rsidRDefault="00686E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E6A83" w14:textId="4656B75F" w:rsidR="002403B5" w:rsidRDefault="002403B5" w:rsidP="004362A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495"/>
    <w:multiLevelType w:val="hybridMultilevel"/>
    <w:tmpl w:val="C832E0DA"/>
    <w:lvl w:ilvl="0" w:tplc="818678D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011FF"/>
    <w:multiLevelType w:val="hybridMultilevel"/>
    <w:tmpl w:val="38322C1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F47389"/>
    <w:multiLevelType w:val="hybridMultilevel"/>
    <w:tmpl w:val="3356C318"/>
    <w:lvl w:ilvl="0" w:tplc="818678D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44F5"/>
    <w:multiLevelType w:val="multilevel"/>
    <w:tmpl w:val="0C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34333EA9"/>
    <w:multiLevelType w:val="hybridMultilevel"/>
    <w:tmpl w:val="51FEFA2C"/>
    <w:lvl w:ilvl="0" w:tplc="0ED8B94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D62093"/>
    <w:multiLevelType w:val="hybridMultilevel"/>
    <w:tmpl w:val="CCE85F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65291"/>
    <w:multiLevelType w:val="multilevel"/>
    <w:tmpl w:val="88BACD4E"/>
    <w:styleLink w:val="11111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76"/>
        </w:tabs>
        <w:ind w:left="1276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26"/>
        </w:tabs>
        <w:ind w:left="2126" w:hanging="8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119"/>
        </w:tabs>
        <w:ind w:left="3119" w:hanging="99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94"/>
        </w:tabs>
        <w:ind w:left="4394" w:hanging="127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812"/>
        </w:tabs>
        <w:ind w:left="5812" w:hanging="141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8"/>
        </w:tabs>
        <w:ind w:left="7088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505"/>
        </w:tabs>
        <w:ind w:left="8505" w:hanging="141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072"/>
        </w:tabs>
        <w:ind w:left="9072" w:hanging="567"/>
      </w:pPr>
      <w:rPr>
        <w:rFonts w:hint="default"/>
      </w:rPr>
    </w:lvl>
  </w:abstractNum>
  <w:abstractNum w:abstractNumId="7" w15:restartNumberingAfterBreak="0">
    <w:nsid w:val="750F24C7"/>
    <w:multiLevelType w:val="hybridMultilevel"/>
    <w:tmpl w:val="7EE465D8"/>
    <w:lvl w:ilvl="0" w:tplc="7A2C4C0E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F20BC0"/>
    <w:multiLevelType w:val="hybridMultilevel"/>
    <w:tmpl w:val="0A1670B0"/>
    <w:lvl w:ilvl="0" w:tplc="0ED8B94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5036202">
    <w:abstractNumId w:val="3"/>
  </w:num>
  <w:num w:numId="2" w16cid:durableId="273829967">
    <w:abstractNumId w:val="6"/>
  </w:num>
  <w:num w:numId="3" w16cid:durableId="1586762428">
    <w:abstractNumId w:val="6"/>
  </w:num>
  <w:num w:numId="4" w16cid:durableId="854806270">
    <w:abstractNumId w:val="1"/>
  </w:num>
  <w:num w:numId="5" w16cid:durableId="1634171875">
    <w:abstractNumId w:val="4"/>
  </w:num>
  <w:num w:numId="6" w16cid:durableId="280304500">
    <w:abstractNumId w:val="8"/>
  </w:num>
  <w:num w:numId="7" w16cid:durableId="1607036970">
    <w:abstractNumId w:val="7"/>
  </w:num>
  <w:num w:numId="8" w16cid:durableId="367149112">
    <w:abstractNumId w:val="2"/>
  </w:num>
  <w:num w:numId="9" w16cid:durableId="1048605801">
    <w:abstractNumId w:val="0"/>
  </w:num>
  <w:num w:numId="10" w16cid:durableId="16103538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13"/>
  <w:drawingGridVerticalSpacing w:val="113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tDQ3NzM1s7AwN7FU0lEKTi0uzszPAykwqgUAHhPoTCwAAAA="/>
  </w:docVars>
  <w:rsids>
    <w:rsidRoot w:val="00681125"/>
    <w:rsid w:val="00013E9F"/>
    <w:rsid w:val="0001615D"/>
    <w:rsid w:val="000672B7"/>
    <w:rsid w:val="00076E3F"/>
    <w:rsid w:val="00077031"/>
    <w:rsid w:val="00084EF7"/>
    <w:rsid w:val="0008717B"/>
    <w:rsid w:val="0009616C"/>
    <w:rsid w:val="000A40CA"/>
    <w:rsid w:val="000D0FAC"/>
    <w:rsid w:val="000F1BC6"/>
    <w:rsid w:val="0013604B"/>
    <w:rsid w:val="001434D6"/>
    <w:rsid w:val="00155963"/>
    <w:rsid w:val="0016707A"/>
    <w:rsid w:val="00173AAC"/>
    <w:rsid w:val="001902C6"/>
    <w:rsid w:val="001964B8"/>
    <w:rsid w:val="00196FB0"/>
    <w:rsid w:val="001A38B0"/>
    <w:rsid w:val="001B00B4"/>
    <w:rsid w:val="001B1998"/>
    <w:rsid w:val="001B4004"/>
    <w:rsid w:val="0020017E"/>
    <w:rsid w:val="002119CC"/>
    <w:rsid w:val="00215907"/>
    <w:rsid w:val="00235A2B"/>
    <w:rsid w:val="002403B5"/>
    <w:rsid w:val="00240A94"/>
    <w:rsid w:val="00252D9D"/>
    <w:rsid w:val="00287A1E"/>
    <w:rsid w:val="002D1E30"/>
    <w:rsid w:val="002D3535"/>
    <w:rsid w:val="002D5CDA"/>
    <w:rsid w:val="0031175C"/>
    <w:rsid w:val="003237BD"/>
    <w:rsid w:val="003272F4"/>
    <w:rsid w:val="0035042B"/>
    <w:rsid w:val="00352DA8"/>
    <w:rsid w:val="00361A8B"/>
    <w:rsid w:val="00361E27"/>
    <w:rsid w:val="00371DD7"/>
    <w:rsid w:val="0037493B"/>
    <w:rsid w:val="003750C3"/>
    <w:rsid w:val="00382065"/>
    <w:rsid w:val="00386F2A"/>
    <w:rsid w:val="00393B67"/>
    <w:rsid w:val="003A118C"/>
    <w:rsid w:val="003C61BC"/>
    <w:rsid w:val="003D477F"/>
    <w:rsid w:val="003E17B4"/>
    <w:rsid w:val="003F12F1"/>
    <w:rsid w:val="00403B72"/>
    <w:rsid w:val="004242BA"/>
    <w:rsid w:val="00425EB3"/>
    <w:rsid w:val="00434338"/>
    <w:rsid w:val="004348A0"/>
    <w:rsid w:val="004362AD"/>
    <w:rsid w:val="00443D8A"/>
    <w:rsid w:val="0045432F"/>
    <w:rsid w:val="00463E3A"/>
    <w:rsid w:val="00475C2A"/>
    <w:rsid w:val="004A1356"/>
    <w:rsid w:val="004A3DFF"/>
    <w:rsid w:val="004B73BD"/>
    <w:rsid w:val="004C5A4E"/>
    <w:rsid w:val="004D14D3"/>
    <w:rsid w:val="004D6094"/>
    <w:rsid w:val="00502A51"/>
    <w:rsid w:val="00506967"/>
    <w:rsid w:val="00513D67"/>
    <w:rsid w:val="005215D0"/>
    <w:rsid w:val="00531DCD"/>
    <w:rsid w:val="005324DF"/>
    <w:rsid w:val="00533265"/>
    <w:rsid w:val="00537C1C"/>
    <w:rsid w:val="00540EFA"/>
    <w:rsid w:val="00562F66"/>
    <w:rsid w:val="00571CAD"/>
    <w:rsid w:val="005B143D"/>
    <w:rsid w:val="005B7904"/>
    <w:rsid w:val="005C3C08"/>
    <w:rsid w:val="005F19B2"/>
    <w:rsid w:val="005F3FCD"/>
    <w:rsid w:val="00601D52"/>
    <w:rsid w:val="00633FB5"/>
    <w:rsid w:val="00637AD2"/>
    <w:rsid w:val="00642394"/>
    <w:rsid w:val="00667266"/>
    <w:rsid w:val="00681125"/>
    <w:rsid w:val="00686E84"/>
    <w:rsid w:val="00692AEE"/>
    <w:rsid w:val="006B0E8D"/>
    <w:rsid w:val="006B644E"/>
    <w:rsid w:val="006C63D7"/>
    <w:rsid w:val="006D2867"/>
    <w:rsid w:val="006D777D"/>
    <w:rsid w:val="006E0156"/>
    <w:rsid w:val="006E1A57"/>
    <w:rsid w:val="006E267F"/>
    <w:rsid w:val="00706802"/>
    <w:rsid w:val="007156C8"/>
    <w:rsid w:val="00730B75"/>
    <w:rsid w:val="00777611"/>
    <w:rsid w:val="00781841"/>
    <w:rsid w:val="007862E6"/>
    <w:rsid w:val="007872BC"/>
    <w:rsid w:val="007B30CE"/>
    <w:rsid w:val="007C4A2A"/>
    <w:rsid w:val="007D7A11"/>
    <w:rsid w:val="007F2CFB"/>
    <w:rsid w:val="007F648C"/>
    <w:rsid w:val="00810BBA"/>
    <w:rsid w:val="00810C24"/>
    <w:rsid w:val="008132BB"/>
    <w:rsid w:val="0081436B"/>
    <w:rsid w:val="00822ECF"/>
    <w:rsid w:val="0084624F"/>
    <w:rsid w:val="00850532"/>
    <w:rsid w:val="00850CDB"/>
    <w:rsid w:val="00852E67"/>
    <w:rsid w:val="008535E6"/>
    <w:rsid w:val="00864F87"/>
    <w:rsid w:val="00866451"/>
    <w:rsid w:val="00872A8D"/>
    <w:rsid w:val="0088117E"/>
    <w:rsid w:val="008975E0"/>
    <w:rsid w:val="008C169C"/>
    <w:rsid w:val="008F0DA9"/>
    <w:rsid w:val="008F59F0"/>
    <w:rsid w:val="008F5CAA"/>
    <w:rsid w:val="008F6AE6"/>
    <w:rsid w:val="00907794"/>
    <w:rsid w:val="009217E6"/>
    <w:rsid w:val="00934B79"/>
    <w:rsid w:val="009460FF"/>
    <w:rsid w:val="00950B11"/>
    <w:rsid w:val="00952FDC"/>
    <w:rsid w:val="00976F9B"/>
    <w:rsid w:val="009A1F98"/>
    <w:rsid w:val="009A287C"/>
    <w:rsid w:val="009A4517"/>
    <w:rsid w:val="009A468E"/>
    <w:rsid w:val="009B51BB"/>
    <w:rsid w:val="009C3B99"/>
    <w:rsid w:val="009D6831"/>
    <w:rsid w:val="00A148CA"/>
    <w:rsid w:val="00A321BA"/>
    <w:rsid w:val="00A60539"/>
    <w:rsid w:val="00A761DA"/>
    <w:rsid w:val="00A9123D"/>
    <w:rsid w:val="00A93515"/>
    <w:rsid w:val="00AA5CFD"/>
    <w:rsid w:val="00AC1045"/>
    <w:rsid w:val="00AF5C70"/>
    <w:rsid w:val="00AF6A64"/>
    <w:rsid w:val="00B0094B"/>
    <w:rsid w:val="00B07297"/>
    <w:rsid w:val="00B318CD"/>
    <w:rsid w:val="00B40440"/>
    <w:rsid w:val="00B4335F"/>
    <w:rsid w:val="00B53326"/>
    <w:rsid w:val="00B6650C"/>
    <w:rsid w:val="00B74C79"/>
    <w:rsid w:val="00B761AF"/>
    <w:rsid w:val="00B850D1"/>
    <w:rsid w:val="00B902DD"/>
    <w:rsid w:val="00BA1A25"/>
    <w:rsid w:val="00BB035D"/>
    <w:rsid w:val="00BE4920"/>
    <w:rsid w:val="00C03904"/>
    <w:rsid w:val="00C13177"/>
    <w:rsid w:val="00C310DC"/>
    <w:rsid w:val="00C3326D"/>
    <w:rsid w:val="00C344F8"/>
    <w:rsid w:val="00C51955"/>
    <w:rsid w:val="00C55CF8"/>
    <w:rsid w:val="00C60EBE"/>
    <w:rsid w:val="00C6180B"/>
    <w:rsid w:val="00C8707D"/>
    <w:rsid w:val="00C949F4"/>
    <w:rsid w:val="00CC4B92"/>
    <w:rsid w:val="00CD08D3"/>
    <w:rsid w:val="00CD1A23"/>
    <w:rsid w:val="00CD69B8"/>
    <w:rsid w:val="00CF268F"/>
    <w:rsid w:val="00D22654"/>
    <w:rsid w:val="00D4444C"/>
    <w:rsid w:val="00D5202A"/>
    <w:rsid w:val="00D5564F"/>
    <w:rsid w:val="00D606EF"/>
    <w:rsid w:val="00D61CD0"/>
    <w:rsid w:val="00D66327"/>
    <w:rsid w:val="00D80303"/>
    <w:rsid w:val="00D867B2"/>
    <w:rsid w:val="00DA414E"/>
    <w:rsid w:val="00DD0C17"/>
    <w:rsid w:val="00DD2DC9"/>
    <w:rsid w:val="00DD3749"/>
    <w:rsid w:val="00DF2195"/>
    <w:rsid w:val="00DF45BE"/>
    <w:rsid w:val="00DF4828"/>
    <w:rsid w:val="00E146B9"/>
    <w:rsid w:val="00E2116F"/>
    <w:rsid w:val="00E34A30"/>
    <w:rsid w:val="00E34C8F"/>
    <w:rsid w:val="00E45A7B"/>
    <w:rsid w:val="00E672C1"/>
    <w:rsid w:val="00E750DA"/>
    <w:rsid w:val="00E775F1"/>
    <w:rsid w:val="00E812A0"/>
    <w:rsid w:val="00E97BFC"/>
    <w:rsid w:val="00EA2230"/>
    <w:rsid w:val="00EA4506"/>
    <w:rsid w:val="00EB74F3"/>
    <w:rsid w:val="00EC090F"/>
    <w:rsid w:val="00EC1557"/>
    <w:rsid w:val="00EC2EA0"/>
    <w:rsid w:val="00EC5DAD"/>
    <w:rsid w:val="00ED1E5A"/>
    <w:rsid w:val="00ED602B"/>
    <w:rsid w:val="00EE63D3"/>
    <w:rsid w:val="00EF7725"/>
    <w:rsid w:val="00F03E95"/>
    <w:rsid w:val="00F07E81"/>
    <w:rsid w:val="00F132AE"/>
    <w:rsid w:val="00F22487"/>
    <w:rsid w:val="00F40CC9"/>
    <w:rsid w:val="00F57D38"/>
    <w:rsid w:val="00F74D1B"/>
    <w:rsid w:val="00FB0CC0"/>
    <w:rsid w:val="00FB2699"/>
    <w:rsid w:val="00FB61D9"/>
    <w:rsid w:val="00FE1D81"/>
    <w:rsid w:val="00FF7742"/>
    <w:rsid w:val="10DCA9A8"/>
    <w:rsid w:val="14E66243"/>
    <w:rsid w:val="1AF9DB05"/>
    <w:rsid w:val="268620DF"/>
    <w:rsid w:val="2DBAEDEA"/>
    <w:rsid w:val="315D9B49"/>
    <w:rsid w:val="31DA3008"/>
    <w:rsid w:val="353B540E"/>
    <w:rsid w:val="3AE4E049"/>
    <w:rsid w:val="3B1F5BD5"/>
    <w:rsid w:val="3F4CBE60"/>
    <w:rsid w:val="43417EF3"/>
    <w:rsid w:val="45B381FF"/>
    <w:rsid w:val="45C52AAB"/>
    <w:rsid w:val="49394291"/>
    <w:rsid w:val="4C2A9D1D"/>
    <w:rsid w:val="50C68203"/>
    <w:rsid w:val="51CBA2AD"/>
    <w:rsid w:val="59D8ED0B"/>
    <w:rsid w:val="5BCCE93C"/>
    <w:rsid w:val="5DCDD4A8"/>
    <w:rsid w:val="5F32D40B"/>
    <w:rsid w:val="61971DFD"/>
    <w:rsid w:val="63C008DE"/>
    <w:rsid w:val="67A71B38"/>
    <w:rsid w:val="6C7C7BA1"/>
    <w:rsid w:val="70E375A4"/>
    <w:rsid w:val="71724D6F"/>
    <w:rsid w:val="745D10FF"/>
    <w:rsid w:val="79B59125"/>
    <w:rsid w:val="7B0E30FF"/>
    <w:rsid w:val="7C5E2C6B"/>
    <w:rsid w:val="7CAA0160"/>
    <w:rsid w:val="7DFEE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9738A1"/>
  <w15:docId w15:val="{1EAF0AEB-1031-4BCD-81BE-F1EB2E9C6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1A23"/>
    <w:rPr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E672C1"/>
    <w:pPr>
      <w:keepNext/>
      <w:spacing w:after="60"/>
      <w:jc w:val="center"/>
      <w:outlineLvl w:val="0"/>
    </w:pPr>
    <w:rPr>
      <w:rFonts w:asciiTheme="minorHAnsi" w:hAnsiTheme="min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3237BD"/>
    <w:pPr>
      <w:keepNext/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3237BD"/>
    <w:pPr>
      <w:keepNext/>
      <w:spacing w:before="240" w:after="60"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next w:val="Normal"/>
    <w:autoRedefine/>
    <w:qFormat/>
    <w:rsid w:val="00BA1A25"/>
    <w:pPr>
      <w:keepNext/>
      <w:spacing w:before="240" w:after="60"/>
      <w:outlineLvl w:val="3"/>
    </w:pPr>
    <w:rPr>
      <w:rFonts w:ascii="Arial" w:hAnsi="Arial"/>
      <w:b/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rsid w:val="005C3C08"/>
    <w:pPr>
      <w:numPr>
        <w:numId w:val="2"/>
      </w:numPr>
    </w:pPr>
  </w:style>
  <w:style w:type="paragraph" w:styleId="Header">
    <w:name w:val="header"/>
    <w:basedOn w:val="Normal"/>
    <w:rsid w:val="004362A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4362AD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34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5324DF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3504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04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6F2A"/>
    <w:pPr>
      <w:ind w:left="720"/>
      <w:contextualSpacing/>
    </w:pPr>
  </w:style>
  <w:style w:type="character" w:styleId="Hyperlink">
    <w:name w:val="Hyperlink"/>
    <w:basedOn w:val="DefaultParagraphFont"/>
    <w:rsid w:val="00C13177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EA450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9/05/relationships/documenttasks" Target="documenttasks/documenttask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lena.Johnson@lincoln.ac.nz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B70012E-D766-40D8-BA54-8084B37E9F49}">
    <t:Anchor>
      <t:Comment id="704584470"/>
    </t:Anchor>
    <t:History>
      <t:Event id="{DA0495DB-01E2-4564-AC23-FAA21000DDD1}" time="2022-09-05T02:34:15.925Z">
        <t:Attribution userId="S::zohar.marshall@lincoln.ac.nz::89e53eb2-232d-4b87-8c89-b89a3489fe97" userProvider="AD" userName="Marshall, Zohar"/>
        <t:Anchor>
          <t:Comment id="704584470"/>
        </t:Anchor>
        <t:Create/>
      </t:Event>
      <t:Event id="{C5F1888A-C650-4A43-BE73-6D55A1EBEFEB}" time="2022-09-05T02:34:15.925Z">
        <t:Attribution userId="S::zohar.marshall@lincoln.ac.nz::89e53eb2-232d-4b87-8c89-b89a3489fe97" userProvider="AD" userName="Marshall, Zohar"/>
        <t:Anchor>
          <t:Comment id="704584470"/>
        </t:Anchor>
        <t:Assign userId="S::Elena.Johnson@lincoln.ac.nz::211adb7e-5d31-4243-af3c-90db3c99075b" userProvider="AD" userName="Johnson, Elena"/>
      </t:Event>
      <t:Event id="{6AEB8466-BEAF-41EA-84D0-B892CF451271}" time="2022-09-05T02:34:15.925Z">
        <t:Attribution userId="S::zohar.marshall@lincoln.ac.nz::89e53eb2-232d-4b87-8c89-b89a3489fe97" userProvider="AD" userName="Marshall, Zohar"/>
        <t:Anchor>
          <t:Comment id="704584470"/>
        </t:Anchor>
        <t:SetTitle title="@Johnson, Elena"/>
      </t:Event>
      <t:Event id="{1BB143F0-6F44-44AF-B86F-0DFFF4C1C239}" time="2022-09-05T02:38:49.843Z">
        <t:Attribution userId="S::elena.johnson@lincoln.ac.nz::211adb7e-5d31-4243-af3c-90db3c99075b" userProvider="AD" userName="Johnson, Elena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6EAFCBE00A334FB5830723AECF95D3" ma:contentTypeVersion="6" ma:contentTypeDescription="Create a new document." ma:contentTypeScope="" ma:versionID="da505c78fff8f57b85bf279fd33b033e">
  <xsd:schema xmlns:xsd="http://www.w3.org/2001/XMLSchema" xmlns:xs="http://www.w3.org/2001/XMLSchema" xmlns:p="http://schemas.microsoft.com/office/2006/metadata/properties" xmlns:ns2="fdc06164-9bb7-41e3-a772-3e015186882f" xmlns:ns3="fa227630-3bad-418c-855f-729a5b67da27" targetNamespace="http://schemas.microsoft.com/office/2006/metadata/properties" ma:root="true" ma:fieldsID="12797e53e3314ef752341d8cf8d9eeb6" ns2:_="" ns3:_="">
    <xsd:import namespace="fdc06164-9bb7-41e3-a772-3e015186882f"/>
    <xsd:import namespace="fa227630-3bad-418c-855f-729a5b67da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06164-9bb7-41e3-a772-3e0151868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27630-3bad-418c-855f-729a5b67da2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27630-3bad-418c-855f-729a5b67da27">
      <UserInfo>
        <DisplayName>Marshall, Zohar</DisplayName>
        <AccountId>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D661A93-BA98-4402-AE62-4F5BC7BFFC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06164-9bb7-41e3-a772-3e015186882f"/>
    <ds:schemaRef ds:uri="fa227630-3bad-418c-855f-729a5b67da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2AD847-0CDB-4B97-8E5A-766A4F9B71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C613A6-D752-4120-94F6-4AC28F8A9317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68b33a29-1f2d-4d2b-b492-89cd1b6562ee"/>
    <ds:schemaRef ds:uri="4d726246-ba4b-4711-8d61-3e54fb5024dd"/>
    <ds:schemaRef ds:uri="http://www.w3.org/XML/1998/namespace"/>
    <ds:schemaRef ds:uri="http://purl.org/dc/elements/1.1/"/>
    <ds:schemaRef ds:uri="fa227630-3bad-418c-855f-729a5b67da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8</Words>
  <Characters>2881</Characters>
  <Application>Microsoft Office Word</Application>
  <DocSecurity>0</DocSecurity>
  <Lines>24</Lines>
  <Paragraphs>6</Paragraphs>
  <ScaleCrop>false</ScaleCrop>
  <Company>Lincoln University</Company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creator>Lincoln User</dc:creator>
  <cp:lastModifiedBy>Marshall, Zohar</cp:lastModifiedBy>
  <cp:revision>4</cp:revision>
  <cp:lastPrinted>2020-08-09T20:36:00Z</cp:lastPrinted>
  <dcterms:created xsi:type="dcterms:W3CDTF">2022-09-05T02:54:00Z</dcterms:created>
  <dcterms:modified xsi:type="dcterms:W3CDTF">2022-09-0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412265156</vt:i4>
  </property>
  <property fmtid="{D5CDD505-2E9C-101B-9397-08002B2CF9AE}" pid="3" name="_NewReviewCycle">
    <vt:lpwstr/>
  </property>
  <property fmtid="{D5CDD505-2E9C-101B-9397-08002B2CF9AE}" pid="4" name="_EmailSubject">
    <vt:lpwstr>Summer Scholarship Application Form_Student_ 2020.docx</vt:lpwstr>
  </property>
  <property fmtid="{D5CDD505-2E9C-101B-9397-08002B2CF9AE}" pid="5" name="_AuthorEmailDisplayName">
    <vt:lpwstr>Black, Amanda</vt:lpwstr>
  </property>
  <property fmtid="{D5CDD505-2E9C-101B-9397-08002B2CF9AE}" pid="6" name="_PreviousAdHocReviewCycleID">
    <vt:i4>1313475812</vt:i4>
  </property>
  <property fmtid="{D5CDD505-2E9C-101B-9397-08002B2CF9AE}" pid="7" name="ContentTypeId">
    <vt:lpwstr>0x010100E86EAFCBE00A334FB5830723AECF95D3</vt:lpwstr>
  </property>
  <property fmtid="{D5CDD505-2E9C-101B-9397-08002B2CF9AE}" pid="8" name="_ReviewingToolsShownOnce">
    <vt:lpwstr/>
  </property>
</Properties>
</file>